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B71211" w14:textId="4414305E" w:rsidR="004B2BBE" w:rsidRPr="00EB4E85" w:rsidRDefault="001236DD" w:rsidP="00EB4E85">
      <w:pPr>
        <w:pStyle w:val="1"/>
        <w:spacing w:before="200" w:after="40" w:line="276" w:lineRule="auto"/>
        <w:jc w:val="center"/>
        <w:rPr>
          <w:rFonts w:asciiTheme="minorHAnsi" w:hAnsiTheme="minorHAnsi"/>
          <w:b/>
          <w:color w:val="642D08"/>
          <w:sz w:val="40"/>
          <w:lang w:val="bg-BG"/>
          <w14:ligatures w14:val="none"/>
        </w:rPr>
      </w:pPr>
      <w:r w:rsidRPr="00EB4E85">
        <w:rPr>
          <w:rFonts w:asciiTheme="minorHAnsi" w:hAnsiTheme="minorHAnsi"/>
          <w:b/>
          <w:color w:val="642D08"/>
          <w:sz w:val="40"/>
          <w14:ligatures w14:val="none"/>
        </w:rPr>
        <w:t>Lab</w:t>
      </w:r>
      <w:r w:rsidR="00DB5C2B" w:rsidRPr="00EB4E85">
        <w:rPr>
          <w:rFonts w:asciiTheme="minorHAnsi" w:hAnsiTheme="minorHAnsi"/>
          <w:b/>
          <w:color w:val="642D08"/>
          <w:sz w:val="40"/>
          <w14:ligatures w14:val="none"/>
        </w:rPr>
        <w:t>:</w:t>
      </w:r>
      <w:r w:rsidR="00416BC0" w:rsidRPr="00EB4E85">
        <w:rPr>
          <w:rFonts w:asciiTheme="minorHAnsi" w:hAnsiTheme="minorHAnsi"/>
          <w:b/>
          <w:color w:val="642D08"/>
          <w:sz w:val="40"/>
          <w14:ligatures w14:val="none"/>
        </w:rPr>
        <w:t xml:space="preserve"> </w:t>
      </w:r>
      <w:r w:rsidR="004B2BBE" w:rsidRPr="00EB4E85">
        <w:rPr>
          <w:rFonts w:asciiTheme="minorHAnsi" w:hAnsiTheme="minorHAnsi"/>
          <w:b/>
          <w:color w:val="642D08"/>
          <w:sz w:val="40"/>
          <w14:ligatures w14:val="none"/>
        </w:rPr>
        <w:t xml:space="preserve">Selenium </w:t>
      </w:r>
      <w:r w:rsidRPr="00EB4E85">
        <w:rPr>
          <w:rFonts w:asciiTheme="minorHAnsi" w:hAnsiTheme="minorHAnsi"/>
          <w:b/>
          <w:color w:val="642D08"/>
          <w:sz w:val="40"/>
          <w14:ligatures w14:val="none"/>
        </w:rPr>
        <w:t>WebDriver</w:t>
      </w:r>
    </w:p>
    <w:p w14:paraId="4A0B2FE7" w14:textId="74E99D12" w:rsidR="001236DD" w:rsidRPr="00EB4E85" w:rsidRDefault="001236DD" w:rsidP="00EB4E85">
      <w:pPr>
        <w:pStyle w:val="2"/>
        <w:numPr>
          <w:ilvl w:val="0"/>
          <w:numId w:val="1"/>
        </w:numPr>
        <w:spacing w:line="276" w:lineRule="auto"/>
        <w:ind w:left="360"/>
        <w:rPr>
          <w14:ligatures w14:val="none"/>
        </w:rPr>
      </w:pPr>
      <w:r w:rsidRPr="00EB4E85">
        <w:rPr>
          <w14:ligatures w14:val="none"/>
        </w:rPr>
        <w:t>Search for "Q</w:t>
      </w:r>
      <w:r w:rsidR="00087DA2" w:rsidRPr="00EB4E85">
        <w:rPr>
          <w14:ligatures w14:val="none"/>
        </w:rPr>
        <w:t xml:space="preserve">uality </w:t>
      </w:r>
      <w:r w:rsidRPr="00EB4E85">
        <w:rPr>
          <w14:ligatures w14:val="none"/>
        </w:rPr>
        <w:t>A</w:t>
      </w:r>
      <w:r w:rsidR="00087DA2" w:rsidRPr="00EB4E85">
        <w:rPr>
          <w14:ligatures w14:val="none"/>
        </w:rPr>
        <w:t>ssurance</w:t>
      </w:r>
      <w:r w:rsidRPr="00EB4E85">
        <w:rPr>
          <w14:ligatures w14:val="none"/>
        </w:rPr>
        <w:t>" in Wikipedia</w:t>
      </w:r>
    </w:p>
    <w:p w14:paraId="1C8C7808" w14:textId="72C4C2BF" w:rsidR="00087DA2" w:rsidRDefault="00087DA2" w:rsidP="002B4A17">
      <w:pPr>
        <w:pStyle w:val="a8"/>
        <w:numPr>
          <w:ilvl w:val="0"/>
          <w:numId w:val="33"/>
        </w:numPr>
      </w:pPr>
      <w:r>
        <w:t>Select Create a new Console App (.NET Core) project in Visual Studio</w:t>
      </w:r>
      <w:r w:rsidR="00BB0314">
        <w:t>.</w:t>
      </w:r>
    </w:p>
    <w:p w14:paraId="035845F9" w14:textId="77777777" w:rsidR="00BB0314" w:rsidRDefault="00BB0314" w:rsidP="00BB0314"/>
    <w:p w14:paraId="16E21E41" w14:textId="0D06E83E" w:rsidR="00087DA2" w:rsidRPr="002B4A17" w:rsidRDefault="00087DA2" w:rsidP="002B4A17">
      <w:pPr>
        <w:pStyle w:val="a8"/>
        <w:numPr>
          <w:ilvl w:val="0"/>
          <w:numId w:val="33"/>
        </w:numPr>
        <w:rPr>
          <w:lang w:val="bg-BG"/>
        </w:rPr>
      </w:pPr>
      <w:r>
        <w:t>Install Necessary NuGet Packages</w:t>
      </w:r>
      <w:r w:rsidR="009B767B">
        <w:t>:</w:t>
      </w:r>
    </w:p>
    <w:p w14:paraId="7FC51F36" w14:textId="0925208F" w:rsidR="00087DA2" w:rsidRDefault="00087DA2" w:rsidP="002B4A17">
      <w:pPr>
        <w:pStyle w:val="a8"/>
        <w:numPr>
          <w:ilvl w:val="1"/>
          <w:numId w:val="33"/>
        </w:numPr>
      </w:pPr>
      <w:r>
        <w:t>Selenium WebDriver</w:t>
      </w:r>
    </w:p>
    <w:p w14:paraId="484B69BB" w14:textId="7F4EB755" w:rsidR="00087DA2" w:rsidRDefault="00087DA2" w:rsidP="002B4A17">
      <w:pPr>
        <w:pStyle w:val="a8"/>
        <w:numPr>
          <w:ilvl w:val="1"/>
          <w:numId w:val="33"/>
        </w:numPr>
      </w:pPr>
      <w:proofErr w:type="spellStart"/>
      <w:r>
        <w:t>ChromeDriver</w:t>
      </w:r>
      <w:proofErr w:type="spellEnd"/>
    </w:p>
    <w:p w14:paraId="2BFD0708" w14:textId="38FFA6EC" w:rsidR="002B4A17" w:rsidRDefault="002B4A17" w:rsidP="002B4A17">
      <w:pPr>
        <w:pStyle w:val="a8"/>
        <w:numPr>
          <w:ilvl w:val="0"/>
          <w:numId w:val="33"/>
        </w:numPr>
      </w:pPr>
      <w:r>
        <w:t>Import necessary namespaces</w:t>
      </w:r>
      <w:r w:rsidR="00BB0314">
        <w:t>.</w:t>
      </w:r>
    </w:p>
    <w:p w14:paraId="2CEF2270" w14:textId="77777777" w:rsidR="001339C4" w:rsidRDefault="002B4A17" w:rsidP="00491B19">
      <w:pPr>
        <w:pStyle w:val="a8"/>
        <w:numPr>
          <w:ilvl w:val="0"/>
          <w:numId w:val="33"/>
        </w:numPr>
      </w:pPr>
      <w:r>
        <w:t xml:space="preserve">Inside the Main method, create a new instance of </w:t>
      </w:r>
      <w:proofErr w:type="spellStart"/>
      <w:r>
        <w:t>ChromeDriver</w:t>
      </w:r>
      <w:proofErr w:type="spellEnd"/>
      <w:r w:rsidR="00BB0314">
        <w:t>.</w:t>
      </w:r>
    </w:p>
    <w:p w14:paraId="73FFE51D" w14:textId="77777777" w:rsidR="001339C4" w:rsidRDefault="002B4A17" w:rsidP="001339C4">
      <w:pPr>
        <w:pStyle w:val="a8"/>
        <w:numPr>
          <w:ilvl w:val="0"/>
          <w:numId w:val="33"/>
        </w:numPr>
      </w:pPr>
      <w:r>
        <w:t>Navigate to the Wikipedia homepage</w:t>
      </w:r>
      <w:r w:rsidR="00BB0314">
        <w:t>.</w:t>
      </w:r>
    </w:p>
    <w:p w14:paraId="1EA931E0" w14:textId="53118F09" w:rsidR="002B4A17" w:rsidRDefault="002B4A17" w:rsidP="001339C4">
      <w:pPr>
        <w:pStyle w:val="a8"/>
        <w:numPr>
          <w:ilvl w:val="0"/>
          <w:numId w:val="33"/>
        </w:numPr>
      </w:pPr>
      <w:r>
        <w:t>Print the title of the main page to the console</w:t>
      </w:r>
      <w:r w:rsidR="00592A34">
        <w:t>.</w:t>
      </w:r>
    </w:p>
    <w:p w14:paraId="4757751E" w14:textId="1C7C9D6F" w:rsidR="002B4A17" w:rsidRDefault="002B4A17" w:rsidP="002B4A17">
      <w:pPr>
        <w:pStyle w:val="a8"/>
        <w:numPr>
          <w:ilvl w:val="0"/>
          <w:numId w:val="33"/>
        </w:numPr>
      </w:pPr>
      <w:r>
        <w:t>Find the search input element by its ID</w:t>
      </w:r>
      <w:r w:rsidR="00592A34">
        <w:t>.</w:t>
      </w:r>
    </w:p>
    <w:p w14:paraId="0E4DB974" w14:textId="63A938FD" w:rsidR="002B4A17" w:rsidRDefault="002B4A17" w:rsidP="002B4A17">
      <w:pPr>
        <w:pStyle w:val="a8"/>
        <w:numPr>
          <w:ilvl w:val="0"/>
          <w:numId w:val="33"/>
        </w:numPr>
      </w:pPr>
      <w:r>
        <w:t>Click on the search box to focus it</w:t>
      </w:r>
      <w:r w:rsidR="00592A34">
        <w:t>.</w:t>
      </w:r>
    </w:p>
    <w:p w14:paraId="1B5BC6D4" w14:textId="6DFC3140" w:rsidR="002B4A17" w:rsidRDefault="002B4A17" w:rsidP="002B4A17">
      <w:pPr>
        <w:pStyle w:val="a8"/>
        <w:numPr>
          <w:ilvl w:val="0"/>
          <w:numId w:val="33"/>
        </w:numPr>
      </w:pPr>
      <w:r>
        <w:t>Type "Quality Assurance" into the search box and press Enter</w:t>
      </w:r>
      <w:r w:rsidR="00592A34">
        <w:t>.</w:t>
      </w:r>
    </w:p>
    <w:p w14:paraId="266668D6" w14:textId="7EFA614D" w:rsidR="002B4A17" w:rsidRDefault="002B4A17" w:rsidP="002B4A17">
      <w:pPr>
        <w:pStyle w:val="a8"/>
        <w:numPr>
          <w:ilvl w:val="0"/>
          <w:numId w:val="33"/>
        </w:numPr>
      </w:pPr>
      <w:r>
        <w:t>Print the title of the QA search results page to the console</w:t>
      </w:r>
      <w:r w:rsidR="00592A34">
        <w:t>.</w:t>
      </w:r>
    </w:p>
    <w:p w14:paraId="144C9ED9" w14:textId="60919ADA" w:rsidR="00592A34" w:rsidRDefault="002B4A17" w:rsidP="00592A34">
      <w:pPr>
        <w:pStyle w:val="a8"/>
        <w:numPr>
          <w:ilvl w:val="0"/>
          <w:numId w:val="33"/>
        </w:numPr>
      </w:pPr>
      <w:r>
        <w:t>Close the browser and end the session.</w:t>
      </w:r>
    </w:p>
    <w:p w14:paraId="34ACF245" w14:textId="77777777" w:rsidR="00592A34" w:rsidRPr="00592A34" w:rsidRDefault="00592A34" w:rsidP="00592A34">
      <w:pPr>
        <w:pStyle w:val="a8"/>
        <w:rPr>
          <w:sz w:val="8"/>
          <w:szCs w:val="8"/>
        </w:rPr>
      </w:pPr>
    </w:p>
    <w:p w14:paraId="1674CF09" w14:textId="69D71C2D" w:rsidR="00592A34" w:rsidRDefault="00592A34" w:rsidP="00592A34">
      <w:pPr>
        <w:pStyle w:val="a8"/>
        <w:ind w:left="0"/>
      </w:pPr>
      <w:r>
        <w:rPr>
          <w:noProof/>
        </w:rPr>
        <w:drawing>
          <wp:inline distT="0" distB="0" distL="0" distR="0" wp14:anchorId="0E53656E" wp14:editId="520EBBDF">
            <wp:extent cx="4930328" cy="4109605"/>
            <wp:effectExtent l="19050" t="19050" r="3810" b="5715"/>
            <wp:docPr id="1378304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3040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9273" cy="41420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92A34">
        <w:rPr>
          <w:color w:val="FFFFFF" w:themeColor="background1"/>
        </w:rPr>
        <w:t>a</w:t>
      </w:r>
    </w:p>
    <w:p w14:paraId="5D7778A7" w14:textId="35FA506D" w:rsidR="00087DA2" w:rsidRPr="00EB4E85" w:rsidRDefault="00087DA2" w:rsidP="00EB4E85">
      <w:pPr>
        <w:pStyle w:val="2"/>
        <w:numPr>
          <w:ilvl w:val="0"/>
          <w:numId w:val="1"/>
        </w:numPr>
        <w:spacing w:line="276" w:lineRule="auto"/>
        <w:ind w:left="360"/>
        <w:rPr>
          <w14:ligatures w14:val="none"/>
        </w:rPr>
      </w:pPr>
      <w:r w:rsidRPr="00EB4E85">
        <w:rPr>
          <w14:ligatures w14:val="none"/>
        </w:rPr>
        <w:t>First Test</w:t>
      </w:r>
    </w:p>
    <w:p w14:paraId="58434689" w14:textId="671CCEFC" w:rsidR="002B4A17" w:rsidRDefault="002B4A17" w:rsidP="00592A34">
      <w:pPr>
        <w:pStyle w:val="a8"/>
        <w:numPr>
          <w:ilvl w:val="0"/>
          <w:numId w:val="34"/>
        </w:numPr>
      </w:pPr>
      <w:r>
        <w:t xml:space="preserve">Create a new </w:t>
      </w:r>
      <w:proofErr w:type="spellStart"/>
      <w:r w:rsidR="00F770F7">
        <w:t>NUnit</w:t>
      </w:r>
      <w:proofErr w:type="spellEnd"/>
      <w:r w:rsidR="00F770F7">
        <w:t xml:space="preserve"> Test Project (.NET Core) </w:t>
      </w:r>
      <w:r>
        <w:t>project.</w:t>
      </w:r>
    </w:p>
    <w:p w14:paraId="5E470CF1" w14:textId="398AE1C1" w:rsidR="002B4A17" w:rsidRDefault="002B4A17" w:rsidP="00592A34">
      <w:pPr>
        <w:pStyle w:val="a8"/>
        <w:numPr>
          <w:ilvl w:val="0"/>
          <w:numId w:val="34"/>
        </w:numPr>
      </w:pPr>
      <w:r>
        <w:t>Install Necessary NuGet Packages</w:t>
      </w:r>
      <w:r w:rsidR="00592A34">
        <w:t>.</w:t>
      </w:r>
    </w:p>
    <w:p w14:paraId="58C70D09" w14:textId="200381C1" w:rsidR="002B4A17" w:rsidRDefault="002B4A17" w:rsidP="00592A34">
      <w:pPr>
        <w:pStyle w:val="a8"/>
        <w:numPr>
          <w:ilvl w:val="0"/>
          <w:numId w:val="34"/>
        </w:numPr>
      </w:pPr>
      <w:r>
        <w:t>Import necessary namespaces</w:t>
      </w:r>
      <w:r w:rsidR="00592A34">
        <w:t>.</w:t>
      </w:r>
    </w:p>
    <w:p w14:paraId="46E8867B" w14:textId="7B54EDFE" w:rsidR="002B4A17" w:rsidRDefault="002B4A17" w:rsidP="00592A34">
      <w:pPr>
        <w:pStyle w:val="a8"/>
        <w:numPr>
          <w:ilvl w:val="0"/>
          <w:numId w:val="34"/>
        </w:numPr>
      </w:pPr>
      <w:r>
        <w:t>Define the test class</w:t>
      </w:r>
      <w:r w:rsidR="00592A34">
        <w:t>.</w:t>
      </w:r>
    </w:p>
    <w:p w14:paraId="13A32381" w14:textId="043B3265" w:rsidR="00592A34" w:rsidRDefault="00592A34" w:rsidP="00592A34">
      <w:pPr>
        <w:pStyle w:val="a8"/>
        <w:numPr>
          <w:ilvl w:val="0"/>
          <w:numId w:val="34"/>
        </w:numPr>
      </w:pPr>
      <w:r>
        <w:t xml:space="preserve">Inside the class, declare a private </w:t>
      </w:r>
      <w:proofErr w:type="spellStart"/>
      <w:r>
        <w:t>IWebDriver</w:t>
      </w:r>
      <w:proofErr w:type="spellEnd"/>
      <w:r>
        <w:t xml:space="preserve"> variable named driver.</w:t>
      </w:r>
    </w:p>
    <w:p w14:paraId="7495C794" w14:textId="1831CFAA" w:rsidR="00592A34" w:rsidRDefault="00592A34" w:rsidP="00592A34">
      <w:pPr>
        <w:pStyle w:val="a8"/>
        <w:numPr>
          <w:ilvl w:val="0"/>
          <w:numId w:val="34"/>
        </w:numPr>
      </w:pPr>
      <w:r>
        <w:t xml:space="preserve">Create a Setup method to initialize the </w:t>
      </w:r>
      <w:proofErr w:type="spellStart"/>
      <w:r>
        <w:t>ChromeDriver</w:t>
      </w:r>
      <w:proofErr w:type="spellEnd"/>
      <w:r>
        <w:t xml:space="preserve"> before each test.</w:t>
      </w:r>
    </w:p>
    <w:p w14:paraId="0398907E" w14:textId="7D5CB26D" w:rsidR="00592A34" w:rsidRDefault="00592A34" w:rsidP="00592A34">
      <w:pPr>
        <w:pStyle w:val="a8"/>
        <w:ind w:left="0"/>
      </w:pPr>
      <w:r>
        <w:rPr>
          <w:noProof/>
        </w:rPr>
        <w:lastRenderedPageBreak/>
        <w:drawing>
          <wp:inline distT="0" distB="0" distL="0" distR="0" wp14:anchorId="68360245" wp14:editId="63CA8764">
            <wp:extent cx="3726873" cy="2317490"/>
            <wp:effectExtent l="19050" t="19050" r="6985" b="6985"/>
            <wp:docPr id="1915981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9815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39758" cy="23255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FAAA98" w14:textId="77777777" w:rsidR="00592A34" w:rsidRDefault="00592A34" w:rsidP="00592A34">
      <w:pPr>
        <w:pStyle w:val="a8"/>
        <w:ind w:left="0"/>
      </w:pPr>
    </w:p>
    <w:p w14:paraId="3116700D" w14:textId="6CAE2864" w:rsidR="00592A34" w:rsidRDefault="00592A34" w:rsidP="00592A34">
      <w:pPr>
        <w:pStyle w:val="a8"/>
        <w:numPr>
          <w:ilvl w:val="0"/>
          <w:numId w:val="34"/>
        </w:numPr>
      </w:pPr>
      <w:r>
        <w:t>Write the test method.</w:t>
      </w:r>
    </w:p>
    <w:p w14:paraId="260E1051" w14:textId="77777777" w:rsidR="00592A34" w:rsidRDefault="00592A34" w:rsidP="00592A34">
      <w:pPr>
        <w:pStyle w:val="a8"/>
        <w:numPr>
          <w:ilvl w:val="0"/>
          <w:numId w:val="34"/>
        </w:numPr>
      </w:pPr>
      <w:r>
        <w:t>In the method, navigate to https://nakov.com.</w:t>
      </w:r>
    </w:p>
    <w:p w14:paraId="0494BC43" w14:textId="77777777" w:rsidR="00592A34" w:rsidRDefault="00592A34" w:rsidP="00592A34">
      <w:pPr>
        <w:pStyle w:val="a8"/>
        <w:numPr>
          <w:ilvl w:val="0"/>
          <w:numId w:val="34"/>
        </w:numPr>
      </w:pPr>
      <w:r>
        <w:t>Retrieve the page title and verify it contains "</w:t>
      </w:r>
      <w:proofErr w:type="spellStart"/>
      <w:r>
        <w:t>Svetlin</w:t>
      </w:r>
      <w:proofErr w:type="spellEnd"/>
      <w:r>
        <w:t xml:space="preserve"> </w:t>
      </w:r>
      <w:proofErr w:type="spellStart"/>
      <w:r>
        <w:t>Nakov</w:t>
      </w:r>
      <w:proofErr w:type="spellEnd"/>
      <w:r>
        <w:t xml:space="preserve"> – Official Web Site".</w:t>
      </w:r>
    </w:p>
    <w:p w14:paraId="5906F8BB" w14:textId="77777777" w:rsidR="00592A34" w:rsidRDefault="00592A34" w:rsidP="00592A34">
      <w:pPr>
        <w:pStyle w:val="a8"/>
        <w:numPr>
          <w:ilvl w:val="0"/>
          <w:numId w:val="34"/>
        </w:numPr>
      </w:pPr>
      <w:r>
        <w:t>Find the search link by its class name and verify its text contains "SEARCH".</w:t>
      </w:r>
    </w:p>
    <w:p w14:paraId="7B810615" w14:textId="77777777" w:rsidR="00592A34" w:rsidRDefault="00592A34" w:rsidP="00592A34">
      <w:pPr>
        <w:pStyle w:val="a8"/>
        <w:numPr>
          <w:ilvl w:val="0"/>
          <w:numId w:val="34"/>
        </w:numPr>
      </w:pPr>
      <w:r>
        <w:t>Click on the search link.</w:t>
      </w:r>
    </w:p>
    <w:p w14:paraId="1FD33FE7" w14:textId="77777777" w:rsidR="00592A34" w:rsidRDefault="00592A34" w:rsidP="00592A34">
      <w:pPr>
        <w:pStyle w:val="a8"/>
        <w:numPr>
          <w:ilvl w:val="0"/>
          <w:numId w:val="34"/>
        </w:numPr>
      </w:pPr>
      <w:r>
        <w:t>Find the search input element by its ID.</w:t>
      </w:r>
    </w:p>
    <w:p w14:paraId="06474688" w14:textId="77777777" w:rsidR="00592A34" w:rsidRDefault="00592A34" w:rsidP="00592A34">
      <w:pPr>
        <w:pStyle w:val="a8"/>
        <w:numPr>
          <w:ilvl w:val="0"/>
          <w:numId w:val="34"/>
        </w:numPr>
      </w:pPr>
      <w:r>
        <w:t>Retrieve and verify the placeholder attribute of the search input is "Search this site".</w:t>
      </w:r>
    </w:p>
    <w:p w14:paraId="2DAE90DC" w14:textId="36EB467F" w:rsidR="00592A34" w:rsidRDefault="00592A34" w:rsidP="00592A34">
      <w:r>
        <w:rPr>
          <w:noProof/>
        </w:rPr>
        <w:drawing>
          <wp:inline distT="0" distB="0" distL="0" distR="0" wp14:anchorId="462CCDD3" wp14:editId="62C14AF5">
            <wp:extent cx="5162550" cy="3049555"/>
            <wp:effectExtent l="19050" t="19050" r="0" b="0"/>
            <wp:docPr id="53179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799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9434" cy="30654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592A34">
        <w:rPr>
          <w:color w:val="FFFFFF" w:themeColor="background1"/>
        </w:rPr>
        <w:t>a</w:t>
      </w:r>
    </w:p>
    <w:p w14:paraId="4EA54F98" w14:textId="77777777" w:rsidR="00592A34" w:rsidRDefault="00592A34" w:rsidP="00592A34"/>
    <w:p w14:paraId="1FE2FAB8" w14:textId="66813BF7" w:rsidR="00592A34" w:rsidRDefault="00592A34" w:rsidP="000214DE">
      <w:pPr>
        <w:pStyle w:val="a8"/>
        <w:numPr>
          <w:ilvl w:val="0"/>
          <w:numId w:val="34"/>
        </w:numPr>
      </w:pPr>
      <w:r>
        <w:t>Define the teardown method to close the browser after each test.</w:t>
      </w:r>
    </w:p>
    <w:p w14:paraId="048755E2" w14:textId="35744DE6" w:rsidR="00592A34" w:rsidRDefault="00FA1E4C" w:rsidP="00592A34">
      <w:r>
        <w:rPr>
          <w:noProof/>
        </w:rPr>
        <w:drawing>
          <wp:inline distT="0" distB="0" distL="0" distR="0" wp14:anchorId="5314C7EA" wp14:editId="364D4C07">
            <wp:extent cx="1759527" cy="987414"/>
            <wp:effectExtent l="19050" t="19050" r="0" b="3810"/>
            <wp:docPr id="1149905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90541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68314" cy="9923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20691">
        <w:t xml:space="preserve"> </w:t>
      </w:r>
      <w:r w:rsidR="00B20691" w:rsidRPr="00B20691">
        <w:rPr>
          <w:color w:val="FFFFFF" w:themeColor="background1"/>
        </w:rPr>
        <w:t>a</w:t>
      </w:r>
    </w:p>
    <w:p w14:paraId="55095880" w14:textId="3B017E1C" w:rsidR="00FA1E4C" w:rsidRDefault="00B20691" w:rsidP="00EB4E85">
      <w:pPr>
        <w:pStyle w:val="2"/>
        <w:numPr>
          <w:ilvl w:val="0"/>
          <w:numId w:val="1"/>
        </w:numPr>
        <w:spacing w:line="276" w:lineRule="auto"/>
        <w:rPr>
          <w:rFonts w:cstheme="minorHAnsi"/>
          <w:b w:val="0"/>
          <w:bCs w:val="0"/>
          <w:color w:val="833C0B" w:themeColor="accent2" w:themeShade="80"/>
        </w:rPr>
      </w:pPr>
      <w:r w:rsidRPr="00EB4E85">
        <w:rPr>
          <w14:ligatures w14:val="none"/>
        </w:rPr>
        <w:t xml:space="preserve">Practice </w:t>
      </w:r>
      <w:r w:rsidR="009168FD" w:rsidRPr="00EB4E85">
        <w:rPr>
          <w14:ligatures w14:val="none"/>
        </w:rPr>
        <w:t>Locators</w:t>
      </w:r>
    </w:p>
    <w:p w14:paraId="59652822" w14:textId="61BD9D85" w:rsidR="00B20691" w:rsidRDefault="00B20691" w:rsidP="00B20691">
      <w:r>
        <w:t xml:space="preserve">You will receive two HTML files: </w:t>
      </w:r>
      <w:r w:rsidRPr="00B20691">
        <w:rPr>
          <w:b/>
          <w:bCs/>
        </w:rPr>
        <w:t>Locators.html</w:t>
      </w:r>
      <w:r>
        <w:t xml:space="preserve"> and </w:t>
      </w:r>
      <w:r>
        <w:rPr>
          <w:b/>
          <w:bCs/>
        </w:rPr>
        <w:t>T</w:t>
      </w:r>
      <w:r w:rsidRPr="00B20691">
        <w:rPr>
          <w:b/>
          <w:bCs/>
        </w:rPr>
        <w:t>hankyou.html</w:t>
      </w:r>
      <w:r>
        <w:t xml:space="preserve">. These files will be in a folder called </w:t>
      </w:r>
      <w:proofErr w:type="spellStart"/>
      <w:r w:rsidRPr="00B20691">
        <w:rPr>
          <w:b/>
          <w:bCs/>
        </w:rPr>
        <w:t>SimpleForm</w:t>
      </w:r>
      <w:proofErr w:type="spellEnd"/>
      <w:r>
        <w:t xml:space="preserve">. Ensure both </w:t>
      </w:r>
      <w:r w:rsidRPr="00B20691">
        <w:rPr>
          <w:b/>
          <w:bCs/>
        </w:rPr>
        <w:t>Locators.html</w:t>
      </w:r>
      <w:r>
        <w:t xml:space="preserve"> and </w:t>
      </w:r>
      <w:r w:rsidRPr="00B20691">
        <w:rPr>
          <w:b/>
          <w:bCs/>
        </w:rPr>
        <w:t>Thankyou.html</w:t>
      </w:r>
      <w:r>
        <w:t xml:space="preserve"> are in the </w:t>
      </w:r>
      <w:r w:rsidRPr="00B20691">
        <w:rPr>
          <w:b/>
          <w:bCs/>
        </w:rPr>
        <w:t>same directory on your local machine</w:t>
      </w:r>
      <w:r>
        <w:t>.</w:t>
      </w:r>
    </w:p>
    <w:p w14:paraId="215F85D2" w14:textId="18C1819C" w:rsidR="001732F3" w:rsidRDefault="00B20691" w:rsidP="00B20691">
      <w:r>
        <w:t xml:space="preserve">For example, place them in </w:t>
      </w:r>
      <w:r w:rsidRPr="00B20691">
        <w:rPr>
          <w:b/>
          <w:bCs/>
        </w:rPr>
        <w:t>C:/Users/YourUsername/Desktop/SimpleForm/</w:t>
      </w:r>
      <w:r>
        <w:t>.</w:t>
      </w:r>
    </w:p>
    <w:p w14:paraId="09929035" w14:textId="77777777" w:rsidR="00B20691" w:rsidRDefault="00B20691" w:rsidP="00B20691">
      <w:pPr>
        <w:pStyle w:val="a8"/>
        <w:numPr>
          <w:ilvl w:val="0"/>
          <w:numId w:val="35"/>
        </w:numPr>
      </w:pPr>
      <w:r>
        <w:t>Create a New Project:</w:t>
      </w:r>
    </w:p>
    <w:p w14:paraId="56B2F8ED" w14:textId="77777777" w:rsidR="00B20691" w:rsidRDefault="00B20691" w:rsidP="00B20691">
      <w:pPr>
        <w:pStyle w:val="a8"/>
        <w:numPr>
          <w:ilvl w:val="0"/>
          <w:numId w:val="35"/>
        </w:numPr>
      </w:pPr>
      <w:r>
        <w:lastRenderedPageBreak/>
        <w:t xml:space="preserve">Name your project (e.g., </w:t>
      </w:r>
      <w:proofErr w:type="spellStart"/>
      <w:r>
        <w:t>LocatorsPractice</w:t>
      </w:r>
      <w:proofErr w:type="spellEnd"/>
      <w:r>
        <w:t>) and click Create.</w:t>
      </w:r>
    </w:p>
    <w:p w14:paraId="2B04745D" w14:textId="77777777" w:rsidR="00B20691" w:rsidRDefault="00B20691" w:rsidP="00B20691">
      <w:pPr>
        <w:pStyle w:val="a8"/>
        <w:numPr>
          <w:ilvl w:val="0"/>
          <w:numId w:val="35"/>
        </w:numPr>
      </w:pPr>
      <w:r>
        <w:t>Install Necessary NuGet Packages:</w:t>
      </w:r>
    </w:p>
    <w:p w14:paraId="64F0EC93" w14:textId="77777777" w:rsidR="00B20691" w:rsidRDefault="00B20691" w:rsidP="00B20691">
      <w:pPr>
        <w:pStyle w:val="a8"/>
        <w:numPr>
          <w:ilvl w:val="0"/>
          <w:numId w:val="35"/>
        </w:numPr>
      </w:pPr>
      <w:r>
        <w:t>Install Selenium WebDriver:</w:t>
      </w:r>
    </w:p>
    <w:p w14:paraId="09B0A69C" w14:textId="77777777" w:rsidR="00B20691" w:rsidRDefault="00B20691" w:rsidP="00B20691">
      <w:pPr>
        <w:pStyle w:val="a8"/>
        <w:numPr>
          <w:ilvl w:val="0"/>
          <w:numId w:val="35"/>
        </w:numPr>
      </w:pPr>
      <w:r>
        <w:t xml:space="preserve">Search for </w:t>
      </w:r>
      <w:proofErr w:type="spellStart"/>
      <w:r>
        <w:t>Selenium.WebDriver</w:t>
      </w:r>
      <w:proofErr w:type="spellEnd"/>
      <w:r>
        <w:t>.</w:t>
      </w:r>
    </w:p>
    <w:p w14:paraId="58F47507" w14:textId="77777777" w:rsidR="00B20691" w:rsidRDefault="00B20691" w:rsidP="00B20691">
      <w:pPr>
        <w:pStyle w:val="a8"/>
        <w:numPr>
          <w:ilvl w:val="0"/>
          <w:numId w:val="35"/>
        </w:numPr>
      </w:pPr>
      <w:r>
        <w:t>Install Selenium WebDriver for Chrome:</w:t>
      </w:r>
    </w:p>
    <w:p w14:paraId="353A7CE3" w14:textId="77777777" w:rsidR="00B20691" w:rsidRDefault="00B20691" w:rsidP="00B20691">
      <w:pPr>
        <w:pStyle w:val="a8"/>
        <w:numPr>
          <w:ilvl w:val="0"/>
          <w:numId w:val="35"/>
        </w:numPr>
      </w:pPr>
      <w:r>
        <w:t>In your test file, add the necessary using statements at the top.</w:t>
      </w:r>
    </w:p>
    <w:p w14:paraId="1FD5E729" w14:textId="77777777" w:rsidR="00B20691" w:rsidRDefault="00B20691" w:rsidP="00B20691">
      <w:pPr>
        <w:pStyle w:val="a8"/>
        <w:numPr>
          <w:ilvl w:val="0"/>
          <w:numId w:val="35"/>
        </w:numPr>
      </w:pPr>
      <w:r w:rsidRPr="00B20691">
        <w:t>Initialize the WebDriver and navigate to the Locators.html file</w:t>
      </w:r>
      <w:r>
        <w:t>.</w:t>
      </w:r>
    </w:p>
    <w:p w14:paraId="55756D3C" w14:textId="24C06BAC" w:rsidR="00B20691" w:rsidRDefault="00B20691" w:rsidP="00B20691">
      <w:r>
        <w:rPr>
          <w:noProof/>
        </w:rPr>
        <w:drawing>
          <wp:inline distT="0" distB="0" distL="0" distR="0" wp14:anchorId="7A491685" wp14:editId="45EB7F8E">
            <wp:extent cx="6286500" cy="286385"/>
            <wp:effectExtent l="19050" t="19050" r="0" b="0"/>
            <wp:docPr id="219118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1181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86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7AD2714" w14:textId="344BA7E9" w:rsidR="00B20691" w:rsidRDefault="00B20691" w:rsidP="00B20691">
      <w:pPr>
        <w:pStyle w:val="a8"/>
        <w:numPr>
          <w:ilvl w:val="0"/>
          <w:numId w:val="35"/>
        </w:numPr>
      </w:pPr>
      <w:r>
        <w:t xml:space="preserve">Write </w:t>
      </w:r>
      <w:proofErr w:type="spellStart"/>
      <w:r w:rsidRPr="00B20691">
        <w:rPr>
          <w:b/>
          <w:bCs/>
        </w:rPr>
        <w:t>OneTimeSetup</w:t>
      </w:r>
      <w:proofErr w:type="spellEnd"/>
      <w:r>
        <w:t xml:space="preserve"> and </w:t>
      </w:r>
      <w:proofErr w:type="spellStart"/>
      <w:r w:rsidRPr="00B20691">
        <w:rPr>
          <w:b/>
          <w:bCs/>
        </w:rPr>
        <w:t>OneTimeTearDown</w:t>
      </w:r>
      <w:proofErr w:type="spellEnd"/>
      <w:r>
        <w:t xml:space="preserve"> Method</w:t>
      </w:r>
    </w:p>
    <w:p w14:paraId="342AA7F5" w14:textId="77777777" w:rsidR="00F77743" w:rsidRPr="00EB4E85" w:rsidRDefault="00F77743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Basic Locators</w:t>
      </w:r>
    </w:p>
    <w:p w14:paraId="4D2B1A08" w14:textId="4666F740" w:rsidR="00B20691" w:rsidRDefault="00B20691" w:rsidP="00F77743">
      <w:r w:rsidRPr="00B20691">
        <w:t>Practice locating elements by ID, Name, Tag Name, and Class Name</w:t>
      </w:r>
      <w:r w:rsidR="00F77743">
        <w:t>, for example:</w:t>
      </w:r>
    </w:p>
    <w:p w14:paraId="0C9ADFA8" w14:textId="029213A4" w:rsidR="00B20691" w:rsidRDefault="00B20691" w:rsidP="00F77743">
      <w:pPr>
        <w:pStyle w:val="a8"/>
        <w:numPr>
          <w:ilvl w:val="0"/>
          <w:numId w:val="35"/>
        </w:numPr>
      </w:pPr>
      <w:r>
        <w:t>Find the LastName by ID</w:t>
      </w:r>
    </w:p>
    <w:p w14:paraId="077D330C" w14:textId="577661A3" w:rsidR="00B20691" w:rsidRDefault="00B20691" w:rsidP="00F77743">
      <w:pPr>
        <w:pStyle w:val="a8"/>
        <w:numPr>
          <w:ilvl w:val="0"/>
          <w:numId w:val="35"/>
        </w:numPr>
      </w:pPr>
      <w:r>
        <w:t>Find the Newsletter by Name</w:t>
      </w:r>
    </w:p>
    <w:p w14:paraId="6F7C6CB9" w14:textId="1E6CA315" w:rsidR="00B20691" w:rsidRDefault="00B20691" w:rsidP="00F77743">
      <w:pPr>
        <w:pStyle w:val="a8"/>
        <w:numPr>
          <w:ilvl w:val="0"/>
          <w:numId w:val="35"/>
        </w:numPr>
      </w:pPr>
      <w:r>
        <w:t>Fin</w:t>
      </w:r>
      <w:r w:rsidR="00F77743">
        <w:t xml:space="preserve">d the Official </w:t>
      </w:r>
      <w:proofErr w:type="spellStart"/>
      <w:r w:rsidR="00F77743">
        <w:t>Softuni</w:t>
      </w:r>
      <w:proofErr w:type="spellEnd"/>
      <w:r w:rsidR="00F77743">
        <w:t xml:space="preserve"> Page by </w:t>
      </w:r>
      <w:proofErr w:type="spellStart"/>
      <w:r w:rsidR="00F77743">
        <w:t>TagName</w:t>
      </w:r>
      <w:proofErr w:type="spellEnd"/>
    </w:p>
    <w:p w14:paraId="01F307B9" w14:textId="5CBFC507" w:rsidR="00F77743" w:rsidRDefault="00F77743" w:rsidP="00F77743">
      <w:pPr>
        <w:pStyle w:val="a8"/>
        <w:numPr>
          <w:ilvl w:val="0"/>
          <w:numId w:val="35"/>
        </w:numPr>
      </w:pPr>
      <w:r>
        <w:t xml:space="preserve">Find the information fields by </w:t>
      </w:r>
      <w:proofErr w:type="spellStart"/>
      <w:r>
        <w:t>ClassName</w:t>
      </w:r>
      <w:proofErr w:type="spellEnd"/>
    </w:p>
    <w:p w14:paraId="4FA53D6E" w14:textId="66DAAFEA" w:rsidR="00F77743" w:rsidRDefault="00F77743" w:rsidP="00F77743">
      <w:pPr>
        <w:pStyle w:val="a8"/>
        <w:ind w:left="0"/>
      </w:pPr>
      <w:r>
        <w:rPr>
          <w:noProof/>
        </w:rPr>
        <w:drawing>
          <wp:inline distT="0" distB="0" distL="0" distR="0" wp14:anchorId="6E9B955F" wp14:editId="3B8CA20C">
            <wp:extent cx="3783330" cy="791666"/>
            <wp:effectExtent l="19050" t="19050" r="0" b="8890"/>
            <wp:docPr id="1117403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40308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4570" cy="7961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E3988B" w14:textId="3DE69DE5" w:rsidR="00F77743" w:rsidRPr="00EB4E85" w:rsidRDefault="00F77743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Text Link Locators</w:t>
      </w:r>
    </w:p>
    <w:p w14:paraId="7B86FD53" w14:textId="218CC0D0" w:rsidR="00F77743" w:rsidRDefault="00F77743" w:rsidP="00F77743">
      <w:r w:rsidRPr="00F77743">
        <w:t>Practice locating elements by Link Text and Partial Link Text</w:t>
      </w:r>
      <w:r>
        <w:t>, for example:</w:t>
      </w:r>
    </w:p>
    <w:p w14:paraId="7FA2C58F" w14:textId="03D06F34" w:rsidR="00F77743" w:rsidRPr="00F77743" w:rsidRDefault="00F77743" w:rsidP="00F77743">
      <w:r>
        <w:rPr>
          <w:noProof/>
        </w:rPr>
        <w:drawing>
          <wp:inline distT="0" distB="0" distL="0" distR="0" wp14:anchorId="6E46E106" wp14:editId="3B444275">
            <wp:extent cx="4396740" cy="470195"/>
            <wp:effectExtent l="19050" t="19050" r="3810" b="6350"/>
            <wp:docPr id="1456444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442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7423" cy="4745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1B77FD" w14:textId="483B8ECF" w:rsidR="00F77743" w:rsidRPr="00EB4E85" w:rsidRDefault="00F77743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CSS selectors</w:t>
      </w:r>
    </w:p>
    <w:p w14:paraId="55F7DA87" w14:textId="0502CE82" w:rsidR="00F77743" w:rsidRPr="00F77743" w:rsidRDefault="00F77743" w:rsidP="00F77743">
      <w:r w:rsidRPr="00F77743">
        <w:t>Practice locating elements using various CSS selectors</w:t>
      </w:r>
      <w:r>
        <w:t>, for example:</w:t>
      </w:r>
    </w:p>
    <w:p w14:paraId="6BE94118" w14:textId="7472D519" w:rsidR="00F77743" w:rsidRPr="00F77743" w:rsidRDefault="00F77743" w:rsidP="00F77743">
      <w:r>
        <w:rPr>
          <w:noProof/>
        </w:rPr>
        <w:drawing>
          <wp:inline distT="0" distB="0" distL="0" distR="0" wp14:anchorId="746609A7" wp14:editId="6F431837">
            <wp:extent cx="6137910" cy="925646"/>
            <wp:effectExtent l="19050" t="19050" r="0" b="8255"/>
            <wp:docPr id="1045744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74476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60586" cy="929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E9CDAB" w14:textId="6928D8A8" w:rsidR="00F77743" w:rsidRPr="00EB4E85" w:rsidRDefault="00F77743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XPath Locators</w:t>
      </w:r>
    </w:p>
    <w:p w14:paraId="39FFDB12" w14:textId="47A77585" w:rsidR="009168FD" w:rsidRDefault="00F77743" w:rsidP="009168FD">
      <w:r w:rsidRPr="00F77743">
        <w:t>Practice locating elements using various XPath expressions</w:t>
      </w:r>
      <w:r>
        <w:t>, for example:</w:t>
      </w:r>
    </w:p>
    <w:p w14:paraId="003A0FB8" w14:textId="7DDC73A1" w:rsidR="00F77743" w:rsidRDefault="00F77743" w:rsidP="009168FD">
      <w:r>
        <w:rPr>
          <w:noProof/>
        </w:rPr>
        <w:drawing>
          <wp:inline distT="0" distB="0" distL="0" distR="0" wp14:anchorId="5F5B0C25" wp14:editId="1359146D">
            <wp:extent cx="6137910" cy="1036005"/>
            <wp:effectExtent l="19050" t="19050" r="0" b="0"/>
            <wp:docPr id="2074820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8207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1296" cy="10399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F77743">
        <w:rPr>
          <w:color w:val="FFFFFF" w:themeColor="background1"/>
        </w:rPr>
        <w:t>a</w:t>
      </w:r>
    </w:p>
    <w:p w14:paraId="3071302C" w14:textId="6C3B8942" w:rsidR="00A20610" w:rsidRPr="00EB4E85" w:rsidRDefault="00A20610" w:rsidP="00EB4E85">
      <w:pPr>
        <w:pStyle w:val="2"/>
        <w:numPr>
          <w:ilvl w:val="0"/>
          <w:numId w:val="1"/>
        </w:numPr>
        <w:spacing w:line="276" w:lineRule="auto"/>
        <w:rPr>
          <w14:ligatures w14:val="none"/>
        </w:rPr>
      </w:pPr>
      <w:r w:rsidRPr="00EB4E85">
        <w:rPr>
          <w14:ligatures w14:val="none"/>
        </w:rPr>
        <w:t>Practice Locators Extended</w:t>
      </w:r>
    </w:p>
    <w:p w14:paraId="2B132977" w14:textId="77777777" w:rsidR="00A20610" w:rsidRPr="00EB4E85" w:rsidRDefault="00A20610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Basic Locators</w:t>
      </w:r>
    </w:p>
    <w:p w14:paraId="2891D671" w14:textId="3F1D905F" w:rsidR="00F77743" w:rsidRPr="00DE3F9A" w:rsidRDefault="00A20610" w:rsidP="009168FD">
      <w:pPr>
        <w:rPr>
          <w:b/>
          <w:bCs/>
        </w:rPr>
      </w:pPr>
      <w:r w:rsidRPr="00DE3F9A">
        <w:rPr>
          <w:b/>
          <w:bCs/>
        </w:rPr>
        <w:t>Extend the previous task. Add assertions to verify the located elements.</w:t>
      </w:r>
    </w:p>
    <w:p w14:paraId="169197CC" w14:textId="6A99EE4A" w:rsidR="00A20610" w:rsidRDefault="00A20610" w:rsidP="00DE3F9A">
      <w:pPr>
        <w:pStyle w:val="a8"/>
        <w:numPr>
          <w:ilvl w:val="0"/>
          <w:numId w:val="38"/>
        </w:numPr>
      </w:pPr>
      <w:r>
        <w:t>Locate the "Last name" input field and verify its value</w:t>
      </w:r>
    </w:p>
    <w:p w14:paraId="075877DC" w14:textId="2CEA1259" w:rsidR="00A20610" w:rsidRDefault="00A20610" w:rsidP="00DE3F9A">
      <w:pPr>
        <w:pStyle w:val="a8"/>
        <w:numPr>
          <w:ilvl w:val="0"/>
          <w:numId w:val="38"/>
        </w:numPr>
      </w:pPr>
      <w:r>
        <w:t>Locate the "Newsletter" checkbox and verify it is not selected</w:t>
      </w:r>
    </w:p>
    <w:p w14:paraId="44BF362C" w14:textId="18003A29" w:rsidR="00A20610" w:rsidRDefault="00A20610" w:rsidP="00DE3F9A">
      <w:pPr>
        <w:pStyle w:val="a8"/>
        <w:numPr>
          <w:ilvl w:val="0"/>
          <w:numId w:val="38"/>
        </w:numPr>
      </w:pPr>
      <w:r>
        <w:t>Locate the anchor tag and verify its text</w:t>
      </w:r>
    </w:p>
    <w:p w14:paraId="6A7A679F" w14:textId="7F26CF2C" w:rsidR="00A20610" w:rsidRDefault="00A20610" w:rsidP="00DE3F9A">
      <w:pPr>
        <w:pStyle w:val="a8"/>
        <w:numPr>
          <w:ilvl w:val="0"/>
          <w:numId w:val="38"/>
        </w:numPr>
      </w:pPr>
      <w:r>
        <w:t>Locate the element with class name "information" and verify its background color</w:t>
      </w:r>
    </w:p>
    <w:p w14:paraId="2E7BD849" w14:textId="77777777" w:rsidR="00FB1C6B" w:rsidRPr="00EB4E85" w:rsidRDefault="00FB1C6B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Text Link Locators</w:t>
      </w:r>
    </w:p>
    <w:p w14:paraId="4FE58017" w14:textId="77777777" w:rsidR="00FB1C6B" w:rsidRDefault="00FB1C6B" w:rsidP="00FB1C6B">
      <w:pPr>
        <w:pStyle w:val="a8"/>
      </w:pPr>
    </w:p>
    <w:p w14:paraId="18CE1875" w14:textId="108E4A4B" w:rsidR="00A20610" w:rsidRDefault="00A20610" w:rsidP="00857C79">
      <w:pPr>
        <w:pStyle w:val="a8"/>
        <w:numPr>
          <w:ilvl w:val="0"/>
          <w:numId w:val="39"/>
        </w:numPr>
      </w:pPr>
      <w:r>
        <w:t xml:space="preserve">Locate the link by its full text and verify its </w:t>
      </w:r>
      <w:proofErr w:type="spellStart"/>
      <w:r>
        <w:t>href</w:t>
      </w:r>
      <w:proofErr w:type="spellEnd"/>
      <w:r>
        <w:t xml:space="preserve"> attribute</w:t>
      </w:r>
    </w:p>
    <w:p w14:paraId="18DDF262" w14:textId="46B1B6DD" w:rsidR="00A20610" w:rsidRDefault="00A20610" w:rsidP="00857C79">
      <w:pPr>
        <w:pStyle w:val="a8"/>
        <w:numPr>
          <w:ilvl w:val="0"/>
          <w:numId w:val="39"/>
        </w:numPr>
      </w:pPr>
      <w:r>
        <w:t>Locate the link by partial text and verify its displayed text</w:t>
      </w:r>
    </w:p>
    <w:p w14:paraId="30AC9894" w14:textId="77777777" w:rsidR="00857C79" w:rsidRPr="00EB4E85" w:rsidRDefault="00857C79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CSS selectors</w:t>
      </w:r>
    </w:p>
    <w:p w14:paraId="32245F5E" w14:textId="5E8331A5" w:rsidR="00A20610" w:rsidRDefault="00A20610" w:rsidP="00857C79">
      <w:pPr>
        <w:pStyle w:val="a8"/>
        <w:numPr>
          <w:ilvl w:val="0"/>
          <w:numId w:val="40"/>
        </w:numPr>
      </w:pPr>
      <w:r>
        <w:t>Locate the "First name" input field by ID and verify its value</w:t>
      </w:r>
    </w:p>
    <w:p w14:paraId="1BD062B5" w14:textId="1CB6C6CB" w:rsidR="00A20610" w:rsidRDefault="00A20610" w:rsidP="00857C79">
      <w:pPr>
        <w:pStyle w:val="a8"/>
        <w:numPr>
          <w:ilvl w:val="0"/>
          <w:numId w:val="40"/>
        </w:numPr>
      </w:pPr>
      <w:r>
        <w:t>Locate the "First name" input field by name attribute and verify its value</w:t>
      </w:r>
    </w:p>
    <w:p w14:paraId="519C1536" w14:textId="3C4D3EF5" w:rsidR="00A20610" w:rsidRDefault="00A20610" w:rsidP="00857C79">
      <w:pPr>
        <w:pStyle w:val="a8"/>
        <w:numPr>
          <w:ilvl w:val="0"/>
          <w:numId w:val="40"/>
        </w:numPr>
      </w:pPr>
      <w:r>
        <w:t>Locate the submit button by class name and verify its value attribute</w:t>
      </w:r>
    </w:p>
    <w:p w14:paraId="537203C5" w14:textId="1C6212A9" w:rsidR="00A20610" w:rsidRDefault="00A20610" w:rsidP="00857C79">
      <w:pPr>
        <w:pStyle w:val="a8"/>
        <w:numPr>
          <w:ilvl w:val="0"/>
          <w:numId w:val="40"/>
        </w:numPr>
      </w:pPr>
      <w:r>
        <w:t>Locate the "Phone Number" input field by CSS selector and verify it is displayed</w:t>
      </w:r>
    </w:p>
    <w:p w14:paraId="1E2DFAFA" w14:textId="5BBD50C1" w:rsidR="00A20610" w:rsidRDefault="00A20610" w:rsidP="00857C79">
      <w:pPr>
        <w:pStyle w:val="a8"/>
        <w:numPr>
          <w:ilvl w:val="0"/>
          <w:numId w:val="40"/>
        </w:numPr>
      </w:pPr>
      <w:r>
        <w:t>Locate the "Phone Number" input field using a more specific CSS selector and verify it is displayed</w:t>
      </w:r>
    </w:p>
    <w:p w14:paraId="04F63E66" w14:textId="77777777" w:rsidR="00857C79" w:rsidRPr="00EB4E85" w:rsidRDefault="00857C79" w:rsidP="00EB4E85">
      <w:pPr>
        <w:pStyle w:val="3"/>
        <w:keepNext w:val="0"/>
        <w:keepLines w:val="0"/>
        <w:numPr>
          <w:ilvl w:val="1"/>
          <w:numId w:val="1"/>
        </w:numPr>
        <w:spacing w:before="0"/>
        <w:ind w:left="720"/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</w:pPr>
      <w:r w:rsidRPr="00EB4E85">
        <w:rPr>
          <w:rFonts w:asciiTheme="minorHAnsi" w:eastAsiaTheme="minorHAnsi" w:hAnsiTheme="minorHAnsi" w:cstheme="minorHAnsi"/>
          <w:b/>
          <w:bCs/>
          <w:color w:val="833C0B" w:themeColor="accent2" w:themeShade="80"/>
          <w:sz w:val="32"/>
          <w:szCs w:val="32"/>
        </w:rPr>
        <w:t>XPath Locators</w:t>
      </w:r>
    </w:p>
    <w:p w14:paraId="3CE42772" w14:textId="0DC51570" w:rsidR="00A20610" w:rsidRDefault="00A20610" w:rsidP="00857C79">
      <w:pPr>
        <w:pStyle w:val="a8"/>
        <w:numPr>
          <w:ilvl w:val="0"/>
          <w:numId w:val="41"/>
        </w:numPr>
      </w:pPr>
      <w:r>
        <w:t>Locate the male radio button using absolute XPath and verify its value attribute</w:t>
      </w:r>
    </w:p>
    <w:p w14:paraId="17FD09E7" w14:textId="7AF3535D" w:rsidR="00A20610" w:rsidRDefault="00A20610" w:rsidP="00857C79">
      <w:pPr>
        <w:pStyle w:val="a8"/>
        <w:numPr>
          <w:ilvl w:val="0"/>
          <w:numId w:val="41"/>
        </w:numPr>
      </w:pPr>
      <w:r>
        <w:t>Locate the male radio button using relative XPath and verify its value attribute</w:t>
      </w:r>
    </w:p>
    <w:p w14:paraId="4191C2F3" w14:textId="438DF5C5" w:rsidR="00A20610" w:rsidRDefault="00A20610" w:rsidP="00857C79">
      <w:pPr>
        <w:pStyle w:val="a8"/>
        <w:numPr>
          <w:ilvl w:val="0"/>
          <w:numId w:val="41"/>
        </w:numPr>
      </w:pPr>
      <w:r>
        <w:t>Locate the last name input field using relative XPath and verify its value</w:t>
      </w:r>
    </w:p>
    <w:p w14:paraId="62039AAF" w14:textId="745F6D91" w:rsidR="00A20610" w:rsidRDefault="00A20610" w:rsidP="00857C79">
      <w:pPr>
        <w:pStyle w:val="a8"/>
        <w:numPr>
          <w:ilvl w:val="0"/>
          <w:numId w:val="41"/>
        </w:numPr>
      </w:pPr>
      <w:r>
        <w:t>Locate the newsletter checkbox using relative XPath and verify its type attribute</w:t>
      </w:r>
    </w:p>
    <w:p w14:paraId="1519D721" w14:textId="4BF60414" w:rsidR="00A20610" w:rsidRDefault="00A20610" w:rsidP="00857C79">
      <w:pPr>
        <w:pStyle w:val="a8"/>
        <w:numPr>
          <w:ilvl w:val="0"/>
          <w:numId w:val="41"/>
        </w:numPr>
      </w:pPr>
      <w:r>
        <w:t>Locate the submit button using relative XPath and verify its value attribute</w:t>
      </w:r>
    </w:p>
    <w:p w14:paraId="3B89F8D8" w14:textId="03A5EEB4" w:rsidR="00A20610" w:rsidRDefault="00A20610" w:rsidP="00857C79">
      <w:pPr>
        <w:pStyle w:val="a8"/>
        <w:numPr>
          <w:ilvl w:val="0"/>
          <w:numId w:val="41"/>
        </w:numPr>
      </w:pPr>
      <w:r>
        <w:t>Locate the phone number input field within additional info using relative XPath and verify it is displayed</w:t>
      </w:r>
    </w:p>
    <w:p w14:paraId="57763CCD" w14:textId="6BE3CB8D" w:rsidR="009618DC" w:rsidRPr="00EB4E85" w:rsidRDefault="009618DC" w:rsidP="00EB4E85">
      <w:pPr>
        <w:pStyle w:val="2"/>
        <w:numPr>
          <w:ilvl w:val="0"/>
          <w:numId w:val="1"/>
        </w:numPr>
        <w:spacing w:line="276" w:lineRule="auto"/>
        <w:rPr>
          <w14:ligatures w14:val="none"/>
        </w:rPr>
      </w:pPr>
      <w:r w:rsidRPr="00EB4E85">
        <w:rPr>
          <w14:ligatures w14:val="none"/>
        </w:rPr>
        <w:t xml:space="preserve">Test Form Submission </w:t>
      </w:r>
    </w:p>
    <w:p w14:paraId="3BB30899" w14:textId="082314D1" w:rsidR="009618DC" w:rsidRPr="009618DC" w:rsidRDefault="009618DC" w:rsidP="009618DC">
      <w:r>
        <w:t>Write a Test that does the following:</w:t>
      </w:r>
    </w:p>
    <w:p w14:paraId="209C304B" w14:textId="77777777" w:rsidR="009618DC" w:rsidRDefault="009618DC" w:rsidP="009618DC">
      <w:pPr>
        <w:pStyle w:val="a8"/>
        <w:numPr>
          <w:ilvl w:val="0"/>
          <w:numId w:val="42"/>
        </w:numPr>
      </w:pPr>
      <w:r>
        <w:t>Asserts the "Contact Form" title.</w:t>
      </w:r>
    </w:p>
    <w:p w14:paraId="22F57E65" w14:textId="77777777" w:rsidR="009618DC" w:rsidRDefault="009618DC" w:rsidP="009618DC">
      <w:pPr>
        <w:pStyle w:val="a8"/>
        <w:numPr>
          <w:ilvl w:val="0"/>
          <w:numId w:val="42"/>
        </w:numPr>
      </w:pPr>
      <w:r>
        <w:t>Selects the male radio button and asserts its selection.</w:t>
      </w:r>
    </w:p>
    <w:p w14:paraId="3EFEB7AB" w14:textId="77777777" w:rsidR="009618DC" w:rsidRDefault="009618DC" w:rsidP="009618DC">
      <w:pPr>
        <w:pStyle w:val="a8"/>
        <w:numPr>
          <w:ilvl w:val="0"/>
          <w:numId w:val="42"/>
        </w:numPr>
      </w:pPr>
      <w:r>
        <w:t>Enters "Butch" as the first name and asserts the entered value.</w:t>
      </w:r>
    </w:p>
    <w:p w14:paraId="4CD8DFD4" w14:textId="77777777" w:rsidR="009618DC" w:rsidRDefault="009618DC" w:rsidP="009618DC">
      <w:pPr>
        <w:pStyle w:val="a8"/>
        <w:numPr>
          <w:ilvl w:val="0"/>
          <w:numId w:val="42"/>
        </w:numPr>
      </w:pPr>
      <w:r>
        <w:t>Enters "Coolidge" as the last name and asserts the entered value.</w:t>
      </w:r>
    </w:p>
    <w:p w14:paraId="370FB783" w14:textId="77777777" w:rsidR="009618DC" w:rsidRDefault="009618DC" w:rsidP="009618DC">
      <w:pPr>
        <w:pStyle w:val="a8"/>
        <w:numPr>
          <w:ilvl w:val="0"/>
          <w:numId w:val="42"/>
        </w:numPr>
      </w:pPr>
      <w:r>
        <w:t>Asserts the presence of the "Additional Information" section.</w:t>
      </w:r>
    </w:p>
    <w:p w14:paraId="70FFDADA" w14:textId="77777777" w:rsidR="009618DC" w:rsidRDefault="009618DC" w:rsidP="009618DC">
      <w:pPr>
        <w:pStyle w:val="a8"/>
        <w:numPr>
          <w:ilvl w:val="0"/>
          <w:numId w:val="42"/>
        </w:numPr>
      </w:pPr>
      <w:r>
        <w:t>Enters "0888999777" as the phone number and asserts the entered value.</w:t>
      </w:r>
    </w:p>
    <w:p w14:paraId="227BDB3A" w14:textId="77777777" w:rsidR="009618DC" w:rsidRDefault="009618DC" w:rsidP="009618DC">
      <w:pPr>
        <w:pStyle w:val="a8"/>
        <w:numPr>
          <w:ilvl w:val="0"/>
          <w:numId w:val="42"/>
        </w:numPr>
      </w:pPr>
      <w:r>
        <w:t>Selects the newsletter checkbox and asserts its selection.</w:t>
      </w:r>
    </w:p>
    <w:p w14:paraId="049607A1" w14:textId="77777777" w:rsidR="009618DC" w:rsidRDefault="009618DC" w:rsidP="009618DC">
      <w:pPr>
        <w:pStyle w:val="a8"/>
        <w:numPr>
          <w:ilvl w:val="0"/>
          <w:numId w:val="42"/>
        </w:numPr>
      </w:pPr>
      <w:r>
        <w:t>Clicks the submit button.</w:t>
      </w:r>
    </w:p>
    <w:p w14:paraId="5D53BC3D" w14:textId="0AAF70E0" w:rsidR="009618DC" w:rsidRDefault="009618DC" w:rsidP="009618DC">
      <w:pPr>
        <w:pStyle w:val="a8"/>
        <w:numPr>
          <w:ilvl w:val="0"/>
          <w:numId w:val="42"/>
        </w:numPr>
      </w:pPr>
      <w:r>
        <w:t>Asserts the "Thank You!" message on the next page.</w:t>
      </w:r>
    </w:p>
    <w:p w14:paraId="093F71F0" w14:textId="2F46C46F" w:rsidR="009618DC" w:rsidRPr="009618DC" w:rsidRDefault="009618DC" w:rsidP="009618DC">
      <w:r>
        <w:rPr>
          <w:noProof/>
        </w:rPr>
        <w:drawing>
          <wp:inline distT="0" distB="0" distL="0" distR="0" wp14:anchorId="58358AA8" wp14:editId="28B1E673">
            <wp:extent cx="3440430" cy="1160371"/>
            <wp:effectExtent l="19050" t="19050" r="7620" b="1905"/>
            <wp:docPr id="504958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58558" name=""/>
                    <pic:cNvPicPr/>
                  </pic:nvPicPr>
                  <pic:blipFill rotWithShape="1">
                    <a:blip r:embed="rId17"/>
                    <a:srcRect t="6286"/>
                    <a:stretch/>
                  </pic:blipFill>
                  <pic:spPr bwMode="auto">
                    <a:xfrm>
                      <a:off x="0" y="0"/>
                      <a:ext cx="3448671" cy="11631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18DC">
        <w:rPr>
          <w:color w:val="FFFFFF" w:themeColor="background1"/>
        </w:rPr>
        <w:t>a</w:t>
      </w:r>
    </w:p>
    <w:p w14:paraId="5E804882" w14:textId="656B7D7F" w:rsidR="009618DC" w:rsidRPr="00EB4E85" w:rsidRDefault="009618DC" w:rsidP="00EB4E85">
      <w:pPr>
        <w:pStyle w:val="2"/>
        <w:numPr>
          <w:ilvl w:val="0"/>
          <w:numId w:val="1"/>
        </w:numPr>
        <w:spacing w:line="276" w:lineRule="auto"/>
        <w:rPr>
          <w14:ligatures w14:val="none"/>
        </w:rPr>
      </w:pPr>
      <w:r w:rsidRPr="00EB4E85">
        <w:rPr>
          <w14:ligatures w14:val="none"/>
        </w:rPr>
        <w:t>Headless Mode</w:t>
      </w:r>
    </w:p>
    <w:p w14:paraId="755EB680" w14:textId="3CC2261B" w:rsidR="009618DC" w:rsidRPr="009618DC" w:rsidRDefault="009618DC" w:rsidP="009618DC">
      <w:r>
        <w:t>Run some of your Tests in a headless browser. Check if there is difference in times.</w:t>
      </w:r>
    </w:p>
    <w:p w14:paraId="01A53587" w14:textId="3F4595AC" w:rsidR="009618DC" w:rsidRDefault="009618DC" w:rsidP="009618DC">
      <w:r>
        <w:rPr>
          <w:noProof/>
        </w:rPr>
        <w:drawing>
          <wp:inline distT="0" distB="0" distL="0" distR="0" wp14:anchorId="6B8BBFF9" wp14:editId="17DCCB5B">
            <wp:extent cx="4000009" cy="929640"/>
            <wp:effectExtent l="19050" t="19050" r="635" b="3810"/>
            <wp:docPr id="5593893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38930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3995" cy="9375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9618DC" w:rsidSect="004B2BBE">
      <w:headerReference w:type="default" r:id="rId19"/>
      <w:footerReference w:type="default" r:id="rId20"/>
      <w:pgSz w:w="11909" w:h="16834" w:code="9"/>
      <w:pgMar w:top="567" w:right="1019" w:bottom="720" w:left="99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E747B0" w14:textId="77777777" w:rsidR="000C5073" w:rsidRPr="00374E9B" w:rsidRDefault="000C5073">
      <w:r w:rsidRPr="00374E9B">
        <w:separator/>
      </w:r>
    </w:p>
  </w:endnote>
  <w:endnote w:type="continuationSeparator" w:id="0">
    <w:p w14:paraId="3271D180" w14:textId="77777777" w:rsidR="000C5073" w:rsidRPr="00374E9B" w:rsidRDefault="000C5073">
      <w:r w:rsidRPr="00374E9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37F99333" w:rsidR="00D036EC" w:rsidRPr="00374E9B" w:rsidRDefault="00000000">
    <w:pPr>
      <w:pStyle w:val="a5"/>
    </w:pPr>
    <w:r>
      <w:pict w14:anchorId="3FED97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374E9B" w:rsidRDefault="00000000">
                <w:pPr>
                  <w:rPr>
                    <w:sz w:val="17"/>
                    <w:szCs w:val="17"/>
                  </w:rPr>
                </w:pPr>
                <w:r w:rsidRPr="00374E9B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pict w14:anchorId="6E99E62D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374E9B" w:rsidRDefault="00000000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0" w:name="_Hlk24191091"/>
                <w:r w:rsidRPr="00374E9B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374E9B">
                  <w:rPr>
                    <w:sz w:val="17"/>
                    <w:szCs w:val="17"/>
                  </w:rPr>
                  <w:t>SoftUni</w:t>
                </w:r>
                <w:proofErr w:type="spellEnd"/>
                <w:r w:rsidRPr="00374E9B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374E9B">
                    <w:rPr>
                      <w:rStyle w:val="a7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374E9B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F62A652" w14:textId="77777777" w:rsidR="00D036EC" w:rsidRPr="00374E9B" w:rsidRDefault="00000000">
                <w:pPr>
                  <w:ind w:left="567" w:firstLine="284"/>
                  <w:rPr>
                    <w:sz w:val="18"/>
                    <w:szCs w:val="18"/>
                  </w:rPr>
                </w:pP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408204169" name="Picture 408204169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2080955597" name="Picture 208095559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1860662988" name="Picture 1860662988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914674923" name="Picture 914674923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563506668" name="Picture 563506668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639256134" name="Picture 639256134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864501581" name="Picture 186450158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925802616" name="Picture 925802616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374E9B">
                  <w:rPr>
                    <w:sz w:val="18"/>
                    <w:szCs w:val="18"/>
                  </w:rPr>
                  <w:t xml:space="preserve">   </w:t>
                </w:r>
                <w:r w:rsidRPr="00374E9B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1838296908" name="Picture 1838296908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17F7B" w:rsidRPr="00374E9B">
      <w:rPr>
        <w:noProof/>
      </w:rPr>
      <w:drawing>
        <wp:anchor distT="0" distB="0" distL="114300" distR="114300" simplePos="0" relativeHeight="25165824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37312181" name="Picture 53731218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ict w14:anchorId="58C818E8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pict w14:anchorId="7DBED1E9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374E9B" w:rsidRDefault="00000000">
                <w:pPr>
                  <w:jc w:val="right"/>
                  <w:rPr>
                    <w:sz w:val="18"/>
                    <w:szCs w:val="18"/>
                  </w:rPr>
                </w:pPr>
                <w:r w:rsidRPr="00374E9B">
                  <w:rPr>
                    <w:sz w:val="18"/>
                    <w:szCs w:val="18"/>
                  </w:rPr>
                  <w:t xml:space="preserve">Page </w:t>
                </w:r>
                <w:r w:rsidRPr="00374E9B">
                  <w:rPr>
                    <w:sz w:val="18"/>
                    <w:szCs w:val="18"/>
                  </w:rPr>
                  <w:fldChar w:fldCharType="begin"/>
                </w:r>
                <w:r w:rsidRPr="00374E9B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374E9B">
                  <w:rPr>
                    <w:sz w:val="18"/>
                    <w:szCs w:val="18"/>
                  </w:rPr>
                  <w:fldChar w:fldCharType="separate"/>
                </w:r>
                <w:r w:rsidRPr="00374E9B">
                  <w:rPr>
                    <w:sz w:val="18"/>
                    <w:szCs w:val="18"/>
                  </w:rPr>
                  <w:t>1</w:t>
                </w:r>
                <w:r w:rsidRPr="00374E9B">
                  <w:rPr>
                    <w:sz w:val="18"/>
                    <w:szCs w:val="18"/>
                  </w:rPr>
                  <w:fldChar w:fldCharType="end"/>
                </w:r>
                <w:r w:rsidRPr="00374E9B">
                  <w:rPr>
                    <w:sz w:val="18"/>
                    <w:szCs w:val="18"/>
                  </w:rPr>
                  <w:t xml:space="preserve"> of </w:t>
                </w:r>
                <w:r w:rsidRPr="00374E9B">
                  <w:rPr>
                    <w:sz w:val="18"/>
                    <w:szCs w:val="18"/>
                  </w:rPr>
                  <w:fldChar w:fldCharType="begin"/>
                </w:r>
                <w:r w:rsidRPr="00374E9B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374E9B">
                  <w:rPr>
                    <w:sz w:val="18"/>
                    <w:szCs w:val="18"/>
                  </w:rPr>
                  <w:fldChar w:fldCharType="separate"/>
                </w:r>
                <w:r w:rsidRPr="00374E9B">
                  <w:rPr>
                    <w:sz w:val="18"/>
                    <w:szCs w:val="18"/>
                  </w:rPr>
                  <w:t>1</w:t>
                </w:r>
                <w:r w:rsidRPr="00374E9B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2F585B" w14:textId="77777777" w:rsidR="000C5073" w:rsidRPr="00374E9B" w:rsidRDefault="000C5073">
      <w:r w:rsidRPr="00374E9B">
        <w:separator/>
      </w:r>
    </w:p>
  </w:footnote>
  <w:footnote w:type="continuationSeparator" w:id="0">
    <w:p w14:paraId="68555B86" w14:textId="77777777" w:rsidR="000C5073" w:rsidRPr="00374E9B" w:rsidRDefault="000C5073">
      <w:r w:rsidRPr="00374E9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Pr="00374E9B" w:rsidRDefault="00D036EC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80C5F"/>
    <w:multiLevelType w:val="hybridMultilevel"/>
    <w:tmpl w:val="7BDAF8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E77DD"/>
    <w:multiLevelType w:val="hybridMultilevel"/>
    <w:tmpl w:val="408A5C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57EEB"/>
    <w:multiLevelType w:val="hybridMultilevel"/>
    <w:tmpl w:val="FFD09B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27328E"/>
    <w:multiLevelType w:val="hybridMultilevel"/>
    <w:tmpl w:val="8140E8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E7657"/>
    <w:multiLevelType w:val="hybridMultilevel"/>
    <w:tmpl w:val="9844D3B6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45312"/>
    <w:multiLevelType w:val="hybridMultilevel"/>
    <w:tmpl w:val="798A1BB0"/>
    <w:lvl w:ilvl="0" w:tplc="0888BF7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472F65"/>
    <w:multiLevelType w:val="hybridMultilevel"/>
    <w:tmpl w:val="F3DE13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B02936"/>
    <w:multiLevelType w:val="hybridMultilevel"/>
    <w:tmpl w:val="57B8B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31BAC"/>
    <w:multiLevelType w:val="hybridMultilevel"/>
    <w:tmpl w:val="9746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4950DA"/>
    <w:multiLevelType w:val="hybridMultilevel"/>
    <w:tmpl w:val="EC96C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5104A"/>
    <w:multiLevelType w:val="hybridMultilevel"/>
    <w:tmpl w:val="59800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47292A"/>
    <w:multiLevelType w:val="hybridMultilevel"/>
    <w:tmpl w:val="CC8CA8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716BB1"/>
    <w:multiLevelType w:val="multilevel"/>
    <w:tmpl w:val="37E243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20CE44B0"/>
    <w:multiLevelType w:val="hybridMultilevel"/>
    <w:tmpl w:val="AAF65412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D74C7A"/>
    <w:multiLevelType w:val="hybridMultilevel"/>
    <w:tmpl w:val="93189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7513E"/>
    <w:multiLevelType w:val="multilevel"/>
    <w:tmpl w:val="37E243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6" w15:restartNumberingAfterBreak="0">
    <w:nsid w:val="23E07A1F"/>
    <w:multiLevelType w:val="hybridMultilevel"/>
    <w:tmpl w:val="AA8EA4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3A759D"/>
    <w:multiLevelType w:val="hybridMultilevel"/>
    <w:tmpl w:val="62D029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F46729"/>
    <w:multiLevelType w:val="hybridMultilevel"/>
    <w:tmpl w:val="9898A126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8E3763"/>
    <w:multiLevelType w:val="hybridMultilevel"/>
    <w:tmpl w:val="32540D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365918"/>
    <w:multiLevelType w:val="hybridMultilevel"/>
    <w:tmpl w:val="A19C82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B026B2"/>
    <w:multiLevelType w:val="hybridMultilevel"/>
    <w:tmpl w:val="84FE77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AB4A82"/>
    <w:multiLevelType w:val="hybridMultilevel"/>
    <w:tmpl w:val="34BED7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5E434A"/>
    <w:multiLevelType w:val="hybridMultilevel"/>
    <w:tmpl w:val="3BC20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87823"/>
    <w:multiLevelType w:val="hybridMultilevel"/>
    <w:tmpl w:val="F672048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C2444"/>
    <w:multiLevelType w:val="hybridMultilevel"/>
    <w:tmpl w:val="061221B6"/>
    <w:lvl w:ilvl="0" w:tplc="C9B239A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2983B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C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6844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3662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E34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1236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EE9C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883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4D1E0A"/>
    <w:multiLevelType w:val="hybridMultilevel"/>
    <w:tmpl w:val="437655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E37493"/>
    <w:multiLevelType w:val="hybridMultilevel"/>
    <w:tmpl w:val="E182F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E5005E"/>
    <w:multiLevelType w:val="hybridMultilevel"/>
    <w:tmpl w:val="6ADE1FE4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7B01B5"/>
    <w:multiLevelType w:val="hybridMultilevel"/>
    <w:tmpl w:val="58307C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07966"/>
    <w:multiLevelType w:val="hybridMultilevel"/>
    <w:tmpl w:val="3B72E6A8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B23236"/>
    <w:multiLevelType w:val="multilevel"/>
    <w:tmpl w:val="936AE1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2" w15:restartNumberingAfterBreak="0">
    <w:nsid w:val="54877D90"/>
    <w:multiLevelType w:val="hybridMultilevel"/>
    <w:tmpl w:val="B232A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D468DA"/>
    <w:multiLevelType w:val="hybridMultilevel"/>
    <w:tmpl w:val="962EF7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1916BF"/>
    <w:multiLevelType w:val="multilevel"/>
    <w:tmpl w:val="C5BA107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inorHAnsi" w:hAnsiTheme="minorHAnsi" w:cstheme="minorHAnsi" w:hint="default"/>
        <w:b/>
        <w:bCs/>
        <w:color w:val="833C0B" w:themeColor="accent2" w:themeShade="8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5" w15:restartNumberingAfterBreak="0">
    <w:nsid w:val="63F57CB9"/>
    <w:multiLevelType w:val="hybridMultilevel"/>
    <w:tmpl w:val="0D445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22DE1"/>
    <w:multiLevelType w:val="hybridMultilevel"/>
    <w:tmpl w:val="A17ED1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93B8F"/>
    <w:multiLevelType w:val="hybridMultilevel"/>
    <w:tmpl w:val="82FEDFD4"/>
    <w:lvl w:ilvl="0" w:tplc="C9B239A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7C5B42"/>
    <w:multiLevelType w:val="multilevel"/>
    <w:tmpl w:val="D2082D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asciiTheme="minorHAnsi" w:hAnsiTheme="minorHAnsi" w:cstheme="minorHAnsi" w:hint="default"/>
        <w:b/>
        <w:bCs/>
        <w:color w:val="833C0B" w:themeColor="accent2" w:themeShade="80"/>
        <w:sz w:val="32"/>
        <w:szCs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9" w15:restartNumberingAfterBreak="0">
    <w:nsid w:val="74AB0EA0"/>
    <w:multiLevelType w:val="hybridMultilevel"/>
    <w:tmpl w:val="71A8DB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E4641"/>
    <w:multiLevelType w:val="hybridMultilevel"/>
    <w:tmpl w:val="DB0A9B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6205B9"/>
    <w:multiLevelType w:val="hybridMultilevel"/>
    <w:tmpl w:val="FA5C39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1067145434">
    <w:abstractNumId w:val="31"/>
  </w:num>
  <w:num w:numId="2" w16cid:durableId="893003247">
    <w:abstractNumId w:val="38"/>
  </w:num>
  <w:num w:numId="3" w16cid:durableId="1319114925">
    <w:abstractNumId w:val="35"/>
  </w:num>
  <w:num w:numId="4" w16cid:durableId="1371296262">
    <w:abstractNumId w:val="39"/>
  </w:num>
  <w:num w:numId="5" w16cid:durableId="311255539">
    <w:abstractNumId w:val="40"/>
  </w:num>
  <w:num w:numId="6" w16cid:durableId="734280235">
    <w:abstractNumId w:val="29"/>
  </w:num>
  <w:num w:numId="7" w16cid:durableId="1634292099">
    <w:abstractNumId w:val="34"/>
  </w:num>
  <w:num w:numId="8" w16cid:durableId="967974347">
    <w:abstractNumId w:val="20"/>
  </w:num>
  <w:num w:numId="9" w16cid:durableId="933130312">
    <w:abstractNumId w:val="41"/>
  </w:num>
  <w:num w:numId="10" w16cid:durableId="1758936885">
    <w:abstractNumId w:val="5"/>
  </w:num>
  <w:num w:numId="11" w16cid:durableId="757754313">
    <w:abstractNumId w:val="11"/>
  </w:num>
  <w:num w:numId="12" w16cid:durableId="281229106">
    <w:abstractNumId w:val="19"/>
  </w:num>
  <w:num w:numId="13" w16cid:durableId="1523981728">
    <w:abstractNumId w:val="23"/>
  </w:num>
  <w:num w:numId="14" w16cid:durableId="244074998">
    <w:abstractNumId w:val="21"/>
  </w:num>
  <w:num w:numId="15" w16cid:durableId="291063299">
    <w:abstractNumId w:val="10"/>
  </w:num>
  <w:num w:numId="16" w16cid:durableId="1684014866">
    <w:abstractNumId w:val="6"/>
  </w:num>
  <w:num w:numId="17" w16cid:durableId="850686844">
    <w:abstractNumId w:val="26"/>
  </w:num>
  <w:num w:numId="18" w16cid:durableId="832917978">
    <w:abstractNumId w:val="33"/>
  </w:num>
  <w:num w:numId="19" w16cid:durableId="1699426082">
    <w:abstractNumId w:val="36"/>
  </w:num>
  <w:num w:numId="20" w16cid:durableId="1210265987">
    <w:abstractNumId w:val="16"/>
  </w:num>
  <w:num w:numId="21" w16cid:durableId="511993413">
    <w:abstractNumId w:val="27"/>
  </w:num>
  <w:num w:numId="22" w16cid:durableId="1100368571">
    <w:abstractNumId w:val="14"/>
  </w:num>
  <w:num w:numId="23" w16cid:durableId="1435514846">
    <w:abstractNumId w:val="0"/>
  </w:num>
  <w:num w:numId="24" w16cid:durableId="1781728997">
    <w:abstractNumId w:val="22"/>
  </w:num>
  <w:num w:numId="25" w16cid:durableId="998848195">
    <w:abstractNumId w:val="7"/>
  </w:num>
  <w:num w:numId="26" w16cid:durableId="1122916404">
    <w:abstractNumId w:val="8"/>
  </w:num>
  <w:num w:numId="27" w16cid:durableId="1724475964">
    <w:abstractNumId w:val="17"/>
  </w:num>
  <w:num w:numId="28" w16cid:durableId="1308171202">
    <w:abstractNumId w:val="3"/>
  </w:num>
  <w:num w:numId="29" w16cid:durableId="65106811">
    <w:abstractNumId w:val="2"/>
  </w:num>
  <w:num w:numId="30" w16cid:durableId="1959142028">
    <w:abstractNumId w:val="25"/>
  </w:num>
  <w:num w:numId="31" w16cid:durableId="1258639116">
    <w:abstractNumId w:val="1"/>
  </w:num>
  <w:num w:numId="32" w16cid:durableId="1726948174">
    <w:abstractNumId w:val="9"/>
  </w:num>
  <w:num w:numId="33" w16cid:durableId="400441963">
    <w:abstractNumId w:val="24"/>
  </w:num>
  <w:num w:numId="34" w16cid:durableId="900290450">
    <w:abstractNumId w:val="32"/>
  </w:num>
  <w:num w:numId="35" w16cid:durableId="1095663136">
    <w:abstractNumId w:val="37"/>
  </w:num>
  <w:num w:numId="36" w16cid:durableId="598375407">
    <w:abstractNumId w:val="12"/>
  </w:num>
  <w:num w:numId="37" w16cid:durableId="86004833">
    <w:abstractNumId w:val="15"/>
  </w:num>
  <w:num w:numId="38" w16cid:durableId="247544096">
    <w:abstractNumId w:val="28"/>
  </w:num>
  <w:num w:numId="39" w16cid:durableId="411203946">
    <w:abstractNumId w:val="13"/>
  </w:num>
  <w:num w:numId="40" w16cid:durableId="1715618216">
    <w:abstractNumId w:val="4"/>
  </w:num>
  <w:num w:numId="41" w16cid:durableId="2103869113">
    <w:abstractNumId w:val="30"/>
  </w:num>
  <w:num w:numId="42" w16cid:durableId="194080869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NjE1MjGyMDW2NDVQ0lEKTi0uzszPAykwrAUAfx2XuSwAAAA="/>
  </w:docVars>
  <w:rsids>
    <w:rsidRoot w:val="009369B4"/>
    <w:rsid w:val="00016B5E"/>
    <w:rsid w:val="0002134E"/>
    <w:rsid w:val="00030BF4"/>
    <w:rsid w:val="00034049"/>
    <w:rsid w:val="00051987"/>
    <w:rsid w:val="00082E44"/>
    <w:rsid w:val="000858FE"/>
    <w:rsid w:val="000875EB"/>
    <w:rsid w:val="00087DA2"/>
    <w:rsid w:val="000A1815"/>
    <w:rsid w:val="000A25F0"/>
    <w:rsid w:val="000B6137"/>
    <w:rsid w:val="000B618B"/>
    <w:rsid w:val="000C5073"/>
    <w:rsid w:val="000C667C"/>
    <w:rsid w:val="000D5909"/>
    <w:rsid w:val="00113218"/>
    <w:rsid w:val="00121125"/>
    <w:rsid w:val="001236DD"/>
    <w:rsid w:val="00124DFE"/>
    <w:rsid w:val="001339C4"/>
    <w:rsid w:val="0014032B"/>
    <w:rsid w:val="00141757"/>
    <w:rsid w:val="00144DD9"/>
    <w:rsid w:val="001514C8"/>
    <w:rsid w:val="001559E6"/>
    <w:rsid w:val="00162778"/>
    <w:rsid w:val="001732F3"/>
    <w:rsid w:val="001B120D"/>
    <w:rsid w:val="001B1AD5"/>
    <w:rsid w:val="001B25D5"/>
    <w:rsid w:val="001F0085"/>
    <w:rsid w:val="001F176B"/>
    <w:rsid w:val="001F384D"/>
    <w:rsid w:val="001F60AD"/>
    <w:rsid w:val="002014B1"/>
    <w:rsid w:val="0020533C"/>
    <w:rsid w:val="00205C23"/>
    <w:rsid w:val="002113CF"/>
    <w:rsid w:val="002120B1"/>
    <w:rsid w:val="00224309"/>
    <w:rsid w:val="00224EA0"/>
    <w:rsid w:val="00233EE7"/>
    <w:rsid w:val="0023788D"/>
    <w:rsid w:val="00241835"/>
    <w:rsid w:val="00247554"/>
    <w:rsid w:val="00263312"/>
    <w:rsid w:val="00271B34"/>
    <w:rsid w:val="002753D5"/>
    <w:rsid w:val="00290FB7"/>
    <w:rsid w:val="002945CB"/>
    <w:rsid w:val="002963D9"/>
    <w:rsid w:val="00296442"/>
    <w:rsid w:val="00296AC0"/>
    <w:rsid w:val="002B4A17"/>
    <w:rsid w:val="002B64DA"/>
    <w:rsid w:val="002B7775"/>
    <w:rsid w:val="002D129F"/>
    <w:rsid w:val="002D2723"/>
    <w:rsid w:val="002E7B7B"/>
    <w:rsid w:val="002E7D3F"/>
    <w:rsid w:val="002F4E38"/>
    <w:rsid w:val="0030155A"/>
    <w:rsid w:val="003020FA"/>
    <w:rsid w:val="00310968"/>
    <w:rsid w:val="003176A0"/>
    <w:rsid w:val="00320A78"/>
    <w:rsid w:val="00321161"/>
    <w:rsid w:val="00334BF6"/>
    <w:rsid w:val="00337FD1"/>
    <w:rsid w:val="00340BBE"/>
    <w:rsid w:val="00341B5A"/>
    <w:rsid w:val="00341C35"/>
    <w:rsid w:val="003601DC"/>
    <w:rsid w:val="00372054"/>
    <w:rsid w:val="00374E9B"/>
    <w:rsid w:val="0038339E"/>
    <w:rsid w:val="00396391"/>
    <w:rsid w:val="003A4215"/>
    <w:rsid w:val="003A6AA1"/>
    <w:rsid w:val="003C5D81"/>
    <w:rsid w:val="003D0289"/>
    <w:rsid w:val="003D5472"/>
    <w:rsid w:val="003E2A2C"/>
    <w:rsid w:val="003F607A"/>
    <w:rsid w:val="0040205F"/>
    <w:rsid w:val="00404AF4"/>
    <w:rsid w:val="00414A4F"/>
    <w:rsid w:val="00416BC0"/>
    <w:rsid w:val="00416C23"/>
    <w:rsid w:val="00423E9A"/>
    <w:rsid w:val="00430B87"/>
    <w:rsid w:val="00433665"/>
    <w:rsid w:val="004402FB"/>
    <w:rsid w:val="00446122"/>
    <w:rsid w:val="004537B1"/>
    <w:rsid w:val="00453CA0"/>
    <w:rsid w:val="00463036"/>
    <w:rsid w:val="0047564E"/>
    <w:rsid w:val="00475DBB"/>
    <w:rsid w:val="004769DA"/>
    <w:rsid w:val="00483276"/>
    <w:rsid w:val="004A568D"/>
    <w:rsid w:val="004B2BBE"/>
    <w:rsid w:val="004B3AC2"/>
    <w:rsid w:val="004B7A1E"/>
    <w:rsid w:val="004C16EA"/>
    <w:rsid w:val="004C3BF7"/>
    <w:rsid w:val="004D20CB"/>
    <w:rsid w:val="004E43D4"/>
    <w:rsid w:val="004E6FF5"/>
    <w:rsid w:val="004F41C0"/>
    <w:rsid w:val="004F7D28"/>
    <w:rsid w:val="00514F58"/>
    <w:rsid w:val="00531836"/>
    <w:rsid w:val="0054082D"/>
    <w:rsid w:val="00556966"/>
    <w:rsid w:val="00560B24"/>
    <w:rsid w:val="005656D0"/>
    <w:rsid w:val="00567C41"/>
    <w:rsid w:val="00571332"/>
    <w:rsid w:val="00585D6D"/>
    <w:rsid w:val="00590CF7"/>
    <w:rsid w:val="00592A34"/>
    <w:rsid w:val="005935B4"/>
    <w:rsid w:val="005B6439"/>
    <w:rsid w:val="005B6FDC"/>
    <w:rsid w:val="005C3B7D"/>
    <w:rsid w:val="005E2908"/>
    <w:rsid w:val="005F6214"/>
    <w:rsid w:val="0061585C"/>
    <w:rsid w:val="00632696"/>
    <w:rsid w:val="00632FB3"/>
    <w:rsid w:val="00636FBB"/>
    <w:rsid w:val="0064148C"/>
    <w:rsid w:val="00654B03"/>
    <w:rsid w:val="00665F37"/>
    <w:rsid w:val="00667AE6"/>
    <w:rsid w:val="00671E61"/>
    <w:rsid w:val="00673E0F"/>
    <w:rsid w:val="00675F3C"/>
    <w:rsid w:val="00684FC7"/>
    <w:rsid w:val="006B4691"/>
    <w:rsid w:val="006B4BB9"/>
    <w:rsid w:val="006C42FB"/>
    <w:rsid w:val="006E03C6"/>
    <w:rsid w:val="006F7C08"/>
    <w:rsid w:val="007352D0"/>
    <w:rsid w:val="007360DA"/>
    <w:rsid w:val="007404C2"/>
    <w:rsid w:val="00744F0A"/>
    <w:rsid w:val="00745188"/>
    <w:rsid w:val="00746DAA"/>
    <w:rsid w:val="007506E0"/>
    <w:rsid w:val="00754CA7"/>
    <w:rsid w:val="00762D65"/>
    <w:rsid w:val="00766F82"/>
    <w:rsid w:val="00774643"/>
    <w:rsid w:val="0077681E"/>
    <w:rsid w:val="00780595"/>
    <w:rsid w:val="00784170"/>
    <w:rsid w:val="00785CC4"/>
    <w:rsid w:val="007A20AC"/>
    <w:rsid w:val="007A2D51"/>
    <w:rsid w:val="007B120E"/>
    <w:rsid w:val="007C002C"/>
    <w:rsid w:val="007C20E3"/>
    <w:rsid w:val="007C38D5"/>
    <w:rsid w:val="007D1964"/>
    <w:rsid w:val="00802EEF"/>
    <w:rsid w:val="00805106"/>
    <w:rsid w:val="00815D36"/>
    <w:rsid w:val="00827856"/>
    <w:rsid w:val="008467DA"/>
    <w:rsid w:val="00855E54"/>
    <w:rsid w:val="00857C79"/>
    <w:rsid w:val="00864CBE"/>
    <w:rsid w:val="00873EE4"/>
    <w:rsid w:val="00882CC0"/>
    <w:rsid w:val="0088698F"/>
    <w:rsid w:val="008925EB"/>
    <w:rsid w:val="008946AC"/>
    <w:rsid w:val="00897894"/>
    <w:rsid w:val="008A3A10"/>
    <w:rsid w:val="008A4E9C"/>
    <w:rsid w:val="008B197D"/>
    <w:rsid w:val="008C2C66"/>
    <w:rsid w:val="008F0F57"/>
    <w:rsid w:val="008F1536"/>
    <w:rsid w:val="00900082"/>
    <w:rsid w:val="00902480"/>
    <w:rsid w:val="00903231"/>
    <w:rsid w:val="009032FB"/>
    <w:rsid w:val="00905202"/>
    <w:rsid w:val="009077B2"/>
    <w:rsid w:val="009168FD"/>
    <w:rsid w:val="009367B6"/>
    <w:rsid w:val="009369B4"/>
    <w:rsid w:val="00937C44"/>
    <w:rsid w:val="0096057B"/>
    <w:rsid w:val="0096113D"/>
    <w:rsid w:val="009618DC"/>
    <w:rsid w:val="009853D9"/>
    <w:rsid w:val="00997D99"/>
    <w:rsid w:val="009B708B"/>
    <w:rsid w:val="009B767B"/>
    <w:rsid w:val="009B791C"/>
    <w:rsid w:val="009D40AA"/>
    <w:rsid w:val="009F2F80"/>
    <w:rsid w:val="00A044F6"/>
    <w:rsid w:val="00A116DA"/>
    <w:rsid w:val="00A11FAA"/>
    <w:rsid w:val="00A15BD4"/>
    <w:rsid w:val="00A20610"/>
    <w:rsid w:val="00A33232"/>
    <w:rsid w:val="00A4309D"/>
    <w:rsid w:val="00A46E0A"/>
    <w:rsid w:val="00A536A1"/>
    <w:rsid w:val="00A5534B"/>
    <w:rsid w:val="00A802B0"/>
    <w:rsid w:val="00A918E6"/>
    <w:rsid w:val="00A9315A"/>
    <w:rsid w:val="00A96618"/>
    <w:rsid w:val="00AB4889"/>
    <w:rsid w:val="00AB7D76"/>
    <w:rsid w:val="00AD0C51"/>
    <w:rsid w:val="00AD1317"/>
    <w:rsid w:val="00AF252C"/>
    <w:rsid w:val="00B031C7"/>
    <w:rsid w:val="00B17F7B"/>
    <w:rsid w:val="00B20691"/>
    <w:rsid w:val="00B27622"/>
    <w:rsid w:val="00B33284"/>
    <w:rsid w:val="00B47F12"/>
    <w:rsid w:val="00B65556"/>
    <w:rsid w:val="00B73D8E"/>
    <w:rsid w:val="00B779DD"/>
    <w:rsid w:val="00B83FCE"/>
    <w:rsid w:val="00B94994"/>
    <w:rsid w:val="00B97997"/>
    <w:rsid w:val="00BA380F"/>
    <w:rsid w:val="00BA469D"/>
    <w:rsid w:val="00BA7391"/>
    <w:rsid w:val="00BA7FB8"/>
    <w:rsid w:val="00BB0314"/>
    <w:rsid w:val="00BC2E8B"/>
    <w:rsid w:val="00BC69F2"/>
    <w:rsid w:val="00BC6FC6"/>
    <w:rsid w:val="00C078AB"/>
    <w:rsid w:val="00C125BA"/>
    <w:rsid w:val="00C172B3"/>
    <w:rsid w:val="00C21083"/>
    <w:rsid w:val="00C50A80"/>
    <w:rsid w:val="00C600FB"/>
    <w:rsid w:val="00C60F9C"/>
    <w:rsid w:val="00C648B0"/>
    <w:rsid w:val="00C77778"/>
    <w:rsid w:val="00C77ECD"/>
    <w:rsid w:val="00C94D34"/>
    <w:rsid w:val="00CA22EB"/>
    <w:rsid w:val="00CA36C8"/>
    <w:rsid w:val="00CA5020"/>
    <w:rsid w:val="00CE3CBD"/>
    <w:rsid w:val="00CE69D0"/>
    <w:rsid w:val="00CE729E"/>
    <w:rsid w:val="00D036EC"/>
    <w:rsid w:val="00D10499"/>
    <w:rsid w:val="00D120B9"/>
    <w:rsid w:val="00D14C66"/>
    <w:rsid w:val="00D16BEE"/>
    <w:rsid w:val="00D370A2"/>
    <w:rsid w:val="00D44D00"/>
    <w:rsid w:val="00D61B55"/>
    <w:rsid w:val="00D70799"/>
    <w:rsid w:val="00D732F0"/>
    <w:rsid w:val="00D75C0C"/>
    <w:rsid w:val="00D77869"/>
    <w:rsid w:val="00D826C7"/>
    <w:rsid w:val="00D85B0B"/>
    <w:rsid w:val="00D87B9A"/>
    <w:rsid w:val="00D94623"/>
    <w:rsid w:val="00DB4C5B"/>
    <w:rsid w:val="00DB598B"/>
    <w:rsid w:val="00DB5C2B"/>
    <w:rsid w:val="00DB6576"/>
    <w:rsid w:val="00DC0597"/>
    <w:rsid w:val="00DC197C"/>
    <w:rsid w:val="00DE00CF"/>
    <w:rsid w:val="00DE3F9A"/>
    <w:rsid w:val="00E0336E"/>
    <w:rsid w:val="00E124D8"/>
    <w:rsid w:val="00E1656A"/>
    <w:rsid w:val="00E2124E"/>
    <w:rsid w:val="00E21B42"/>
    <w:rsid w:val="00E33B64"/>
    <w:rsid w:val="00E346C8"/>
    <w:rsid w:val="00E472C5"/>
    <w:rsid w:val="00E96CFE"/>
    <w:rsid w:val="00EA160D"/>
    <w:rsid w:val="00EB1768"/>
    <w:rsid w:val="00EB4E85"/>
    <w:rsid w:val="00EB7DE4"/>
    <w:rsid w:val="00ED6429"/>
    <w:rsid w:val="00EE4D82"/>
    <w:rsid w:val="00F32DF0"/>
    <w:rsid w:val="00F50612"/>
    <w:rsid w:val="00F5488B"/>
    <w:rsid w:val="00F61A69"/>
    <w:rsid w:val="00F746FD"/>
    <w:rsid w:val="00F76FC8"/>
    <w:rsid w:val="00F770F7"/>
    <w:rsid w:val="00F77743"/>
    <w:rsid w:val="00F83873"/>
    <w:rsid w:val="00F871CA"/>
    <w:rsid w:val="00F94E1C"/>
    <w:rsid w:val="00FA1E4C"/>
    <w:rsid w:val="00FA3B10"/>
    <w:rsid w:val="00FB1C6B"/>
    <w:rsid w:val="00FB2673"/>
    <w:rsid w:val="00FC0F85"/>
    <w:rsid w:val="00FD2B5F"/>
    <w:rsid w:val="00FF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80929B"/>
  <w15:docId w15:val="{15324D86-01DE-4791-B149-F4A914C9C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5C23"/>
    <w:rPr>
      <w:kern w:val="0"/>
    </w:rPr>
  </w:style>
  <w:style w:type="paragraph" w:styleId="1">
    <w:name w:val="heading 1"/>
    <w:basedOn w:val="a"/>
    <w:next w:val="a"/>
    <w:link w:val="10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875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9052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a3">
    <w:name w:val="header"/>
    <w:basedOn w:val="a"/>
    <w:link w:val="a4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9369B4"/>
    <w:rPr>
      <w:kern w:val="0"/>
    </w:rPr>
  </w:style>
  <w:style w:type="paragraph" w:styleId="a5">
    <w:name w:val="footer"/>
    <w:basedOn w:val="a"/>
    <w:link w:val="a6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9369B4"/>
    <w:rPr>
      <w:kern w:val="0"/>
    </w:rPr>
  </w:style>
  <w:style w:type="character" w:styleId="a7">
    <w:name w:val="Hyperlink"/>
    <w:basedOn w:val="a0"/>
    <w:uiPriority w:val="99"/>
    <w:unhideWhenUsed/>
    <w:rsid w:val="009369B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9369B4"/>
    <w:rPr>
      <w:rFonts w:ascii="Consolas" w:hAnsi="Consolas"/>
      <w:b/>
      <w:noProof/>
      <w:kern w:val="0"/>
    </w:rPr>
  </w:style>
  <w:style w:type="table" w:styleId="aa">
    <w:name w:val="Table Grid"/>
    <w:basedOn w:val="a1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9369B4"/>
    <w:rPr>
      <w:kern w:val="0"/>
    </w:rPr>
  </w:style>
  <w:style w:type="character" w:customStyle="1" w:styleId="10">
    <w:name w:val="Заглавие 1 Знак"/>
    <w:basedOn w:val="a0"/>
    <w:link w:val="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30">
    <w:name w:val="Заглавие 3 Знак"/>
    <w:basedOn w:val="a0"/>
    <w:link w:val="3"/>
    <w:uiPriority w:val="9"/>
    <w:rsid w:val="000875EB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</w:rPr>
  </w:style>
  <w:style w:type="character" w:customStyle="1" w:styleId="40">
    <w:name w:val="Заглавие 4 Знак"/>
    <w:basedOn w:val="a0"/>
    <w:link w:val="4"/>
    <w:uiPriority w:val="9"/>
    <w:rsid w:val="00905202"/>
    <w:rPr>
      <w:rFonts w:asciiTheme="majorHAnsi" w:eastAsiaTheme="majorEastAsia" w:hAnsiTheme="majorHAnsi" w:cstheme="majorBidi"/>
      <w:i/>
      <w:iCs/>
      <w:color w:val="2F5496" w:themeColor="accent1" w:themeShade="BF"/>
      <w:kern w:val="0"/>
    </w:rPr>
  </w:style>
  <w:style w:type="character" w:styleId="ac">
    <w:name w:val="FollowedHyperlink"/>
    <w:basedOn w:val="a0"/>
    <w:uiPriority w:val="99"/>
    <w:semiHidden/>
    <w:unhideWhenUsed/>
    <w:rsid w:val="00162778"/>
    <w:rPr>
      <w:color w:val="954F72" w:themeColor="followedHyperlink"/>
      <w:u w:val="single"/>
    </w:rPr>
  </w:style>
  <w:style w:type="paragraph" w:styleId="ad">
    <w:name w:val="Normal (Web)"/>
    <w:basedOn w:val="a"/>
    <w:uiPriority w:val="99"/>
    <w:semiHidden/>
    <w:unhideWhenUsed/>
    <w:rsid w:val="001559E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98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7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76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9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1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9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8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89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6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89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8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95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0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2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5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64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0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6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04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43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24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8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548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45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7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09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08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05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71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8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30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9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50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79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08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48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1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7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67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59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24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8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8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2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4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6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8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4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1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6</TotalTime>
  <Pages>4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Yoana Yonkova</cp:lastModifiedBy>
  <cp:revision>16</cp:revision>
  <dcterms:created xsi:type="dcterms:W3CDTF">2024-05-17T07:37:00Z</dcterms:created>
  <dcterms:modified xsi:type="dcterms:W3CDTF">2024-06-07T11:50:00Z</dcterms:modified>
</cp:coreProperties>
</file>